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E05A3" w14:textId="1152F1EC" w:rsidR="00AA7996" w:rsidRDefault="00590258" w:rsidP="00590258">
      <w:pPr>
        <w:pStyle w:val="Title"/>
        <w:rPr>
          <w:u w:val="single"/>
        </w:rPr>
      </w:pPr>
      <w:r w:rsidRPr="00296453">
        <w:rPr>
          <w:u w:val="single"/>
        </w:rPr>
        <w:t>Testing</w:t>
      </w:r>
    </w:p>
    <w:p w14:paraId="361799B7" w14:textId="4270D70C" w:rsidR="00296453" w:rsidRDefault="00296453" w:rsidP="00296453"/>
    <w:p w14:paraId="7DF6D1D4" w14:textId="6BAD8CCF" w:rsidR="00296453" w:rsidRPr="00296453" w:rsidRDefault="00296453" w:rsidP="00296453">
      <w:pPr>
        <w:pStyle w:val="ListParagraph"/>
        <w:numPr>
          <w:ilvl w:val="0"/>
          <w:numId w:val="1"/>
        </w:numPr>
        <w:rPr>
          <w:b/>
          <w:bCs/>
        </w:rPr>
      </w:pPr>
      <w:r w:rsidRPr="00296453">
        <w:rPr>
          <w:b/>
          <w:bCs/>
        </w:rPr>
        <w:t>tagT1</w:t>
      </w:r>
    </w:p>
    <w:p w14:paraId="23E2D59F" w14:textId="5029F786" w:rsidR="00590258" w:rsidRDefault="00590258" w:rsidP="00590258"/>
    <w:p w14:paraId="7509A372" w14:textId="4097C8E8" w:rsidR="00590258" w:rsidRDefault="00590258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1A034B5E" wp14:editId="3991EAD6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256FF" w14:textId="2DEAEF28" w:rsidR="00590258" w:rsidRDefault="00590258" w:rsidP="00590258">
      <w:pPr>
        <w:spacing w:line="360" w:lineRule="auto"/>
        <w:jc w:val="both"/>
      </w:pPr>
    </w:p>
    <w:p w14:paraId="28E59C16" w14:textId="6A56B574" w:rsidR="00590258" w:rsidRDefault="00590258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1B7C19AE" wp14:editId="02D921F3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10438" w14:textId="4ED42C7E" w:rsidR="00590258" w:rsidRDefault="00590258" w:rsidP="00590258">
      <w:pPr>
        <w:spacing w:line="360" w:lineRule="auto"/>
        <w:jc w:val="both"/>
      </w:pPr>
    </w:p>
    <w:p w14:paraId="3CBBC374" w14:textId="47A671F7" w:rsidR="00590258" w:rsidRDefault="00CA4DD9" w:rsidP="00590258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626C5AB5" wp14:editId="65628950">
            <wp:extent cx="5721350" cy="32194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EDFB4" w14:textId="5388E776" w:rsidR="0059144C" w:rsidRDefault="0059144C" w:rsidP="00590258">
      <w:pPr>
        <w:spacing w:line="360" w:lineRule="auto"/>
        <w:jc w:val="both"/>
      </w:pPr>
    </w:p>
    <w:p w14:paraId="5592930B" w14:textId="4B585FFE" w:rsidR="00A808B0" w:rsidRDefault="0059144C" w:rsidP="00747037">
      <w:pPr>
        <w:spacing w:line="360" w:lineRule="auto"/>
        <w:jc w:val="both"/>
      </w:pPr>
      <w:r>
        <w:rPr>
          <w:noProof/>
        </w:rPr>
        <w:drawing>
          <wp:inline distT="0" distB="0" distL="0" distR="0" wp14:anchorId="0282EEF8" wp14:editId="5C0447B8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76A58" w14:textId="77777777" w:rsidR="00A808B0" w:rsidRDefault="00A808B0" w:rsidP="00747037">
      <w:pPr>
        <w:spacing w:line="360" w:lineRule="auto"/>
        <w:jc w:val="both"/>
      </w:pPr>
    </w:p>
    <w:p w14:paraId="5C29D189" w14:textId="77777777" w:rsidR="00A808B0" w:rsidRDefault="00A808B0" w:rsidP="00747037">
      <w:pPr>
        <w:spacing w:line="360" w:lineRule="auto"/>
        <w:jc w:val="both"/>
        <w:sectPr w:rsidR="00A808B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818DE96" w14:textId="1E1467A5" w:rsidR="00A808B0" w:rsidRDefault="00296453" w:rsidP="00740656">
      <w:pPr>
        <w:spacing w:line="360" w:lineRule="auto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6A529D24" wp14:editId="5D9451D6">
            <wp:extent cx="8857615" cy="5309870"/>
            <wp:effectExtent l="0" t="0" r="635" b="508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7615" cy="5309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152C7F" w14:textId="77777777" w:rsidR="00296453" w:rsidRDefault="00296453" w:rsidP="00740656">
      <w:pPr>
        <w:spacing w:line="360" w:lineRule="auto"/>
        <w:jc w:val="both"/>
        <w:rPr>
          <w:noProof/>
        </w:rPr>
      </w:pPr>
    </w:p>
    <w:p w14:paraId="1E8BEDB9" w14:textId="71DD410B" w:rsidR="00296453" w:rsidRDefault="00296453" w:rsidP="00740656">
      <w:pPr>
        <w:spacing w:line="360" w:lineRule="auto"/>
        <w:jc w:val="both"/>
        <w:sectPr w:rsidR="00296453" w:rsidSect="00A808B0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1DE568F7" w14:textId="53D80FBD" w:rsidR="00DD0B19" w:rsidRDefault="00DD0B19" w:rsidP="00DD0B19">
      <w:pPr>
        <w:pStyle w:val="ListParagraph"/>
        <w:numPr>
          <w:ilvl w:val="0"/>
          <w:numId w:val="1"/>
        </w:numPr>
        <w:rPr>
          <w:b/>
          <w:bCs/>
        </w:rPr>
      </w:pPr>
      <w:r w:rsidRPr="00DD0B19">
        <w:rPr>
          <w:b/>
          <w:bCs/>
        </w:rPr>
        <w:lastRenderedPageBreak/>
        <w:t>tagT1 v2</w:t>
      </w:r>
    </w:p>
    <w:p w14:paraId="22E0A3D9" w14:textId="558E24B4" w:rsidR="00DD0B19" w:rsidRDefault="00DD0B19" w:rsidP="00DD0B19">
      <w:pPr>
        <w:rPr>
          <w:b/>
          <w:bCs/>
        </w:rPr>
      </w:pPr>
    </w:p>
    <w:p w14:paraId="4922F085" w14:textId="241A20DF" w:rsidR="00DD0B19" w:rsidRDefault="00DD0B19" w:rsidP="00DD0B19">
      <w:pPr>
        <w:rPr>
          <w:b/>
          <w:bCs/>
        </w:rPr>
      </w:pPr>
      <w:r>
        <w:rPr>
          <w:noProof/>
        </w:rPr>
        <w:drawing>
          <wp:inline distT="0" distB="0" distL="0" distR="0" wp14:anchorId="4F8A40A6" wp14:editId="68807BCC">
            <wp:extent cx="5731510" cy="3223895"/>
            <wp:effectExtent l="0" t="0" r="2540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BC3BC" w14:textId="510A0194" w:rsidR="00DD0B19" w:rsidRDefault="00DD0B19" w:rsidP="00DD0B19">
      <w:pPr>
        <w:rPr>
          <w:b/>
          <w:bCs/>
        </w:rPr>
      </w:pPr>
    </w:p>
    <w:p w14:paraId="07EB662F" w14:textId="729928F9" w:rsidR="00DD0B19" w:rsidRDefault="00DD0B19" w:rsidP="00DD0B19">
      <w:pPr>
        <w:rPr>
          <w:b/>
          <w:bCs/>
        </w:rPr>
      </w:pPr>
      <w:r>
        <w:rPr>
          <w:noProof/>
        </w:rPr>
        <w:drawing>
          <wp:inline distT="0" distB="0" distL="0" distR="0" wp14:anchorId="5E23F669" wp14:editId="3A1FD773">
            <wp:extent cx="5731510" cy="3223895"/>
            <wp:effectExtent l="0" t="0" r="254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5BC42" w14:textId="33CDC0DD" w:rsidR="00DD0B19" w:rsidRDefault="00DD0B19" w:rsidP="00DD0B19">
      <w:pPr>
        <w:rPr>
          <w:b/>
          <w:bCs/>
        </w:rPr>
      </w:pPr>
    </w:p>
    <w:p w14:paraId="776CA7DD" w14:textId="3513554B" w:rsidR="00DD0B19" w:rsidRDefault="00DD0B19" w:rsidP="00DD0B19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541DCE0B" wp14:editId="028770C2">
            <wp:extent cx="5720080" cy="3215640"/>
            <wp:effectExtent l="0" t="0" r="0" b="381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08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BE5A7" w14:textId="2ACBBDE3" w:rsidR="00DD0B19" w:rsidRDefault="00DD0B19" w:rsidP="00DD0B19">
      <w:pPr>
        <w:rPr>
          <w:b/>
          <w:bCs/>
        </w:rPr>
      </w:pPr>
    </w:p>
    <w:p w14:paraId="65407E63" w14:textId="27114658" w:rsidR="00DD0B19" w:rsidRPr="00DD0B19" w:rsidRDefault="00DB429A" w:rsidP="00DD0B19">
      <w:pPr>
        <w:rPr>
          <w:b/>
          <w:bCs/>
        </w:rPr>
      </w:pPr>
      <w:r>
        <w:rPr>
          <w:noProof/>
        </w:rPr>
        <w:drawing>
          <wp:inline distT="0" distB="0" distL="0" distR="0" wp14:anchorId="5CC45DF5" wp14:editId="438C2964">
            <wp:extent cx="5731510" cy="3223895"/>
            <wp:effectExtent l="0" t="0" r="254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82AF7" w14:textId="2C9349D6" w:rsidR="00DD0B19" w:rsidRDefault="00DD0B19">
      <w:pPr>
        <w:rPr>
          <w:b/>
          <w:bCs/>
        </w:rPr>
      </w:pPr>
      <w:r>
        <w:rPr>
          <w:b/>
          <w:bCs/>
        </w:rPr>
        <w:br w:type="page"/>
      </w:r>
    </w:p>
    <w:p w14:paraId="66BD686D" w14:textId="5C720411" w:rsidR="00DD0B19" w:rsidRDefault="00DD0B19" w:rsidP="00DD0B19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lastRenderedPageBreak/>
        <w:t>tagT1 v3</w:t>
      </w:r>
    </w:p>
    <w:p w14:paraId="1D12F3A5" w14:textId="38EC577B" w:rsidR="00DD0B19" w:rsidRDefault="00DD0B19" w:rsidP="00DD0B19">
      <w:pPr>
        <w:rPr>
          <w:b/>
          <w:bCs/>
        </w:rPr>
      </w:pPr>
    </w:p>
    <w:p w14:paraId="5DE4DA88" w14:textId="68A5B9ED" w:rsidR="00DD0B19" w:rsidRDefault="00070724" w:rsidP="00DD0B19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0134CE7" wp14:editId="3A45A202">
            <wp:extent cx="5719445" cy="3218180"/>
            <wp:effectExtent l="0" t="0" r="0" b="127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321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A9D34" w14:textId="35CDA125" w:rsidR="00070724" w:rsidRDefault="00070724" w:rsidP="00DD0B19">
      <w:pPr>
        <w:rPr>
          <w:b/>
          <w:bCs/>
        </w:rPr>
      </w:pPr>
    </w:p>
    <w:p w14:paraId="2CABC655" w14:textId="0CD8D5EE" w:rsidR="00070724" w:rsidRPr="00DD0B19" w:rsidRDefault="00F51255" w:rsidP="00DD0B19">
      <w:pPr>
        <w:rPr>
          <w:b/>
          <w:bCs/>
        </w:rPr>
      </w:pPr>
      <w:r>
        <w:rPr>
          <w:noProof/>
        </w:rPr>
        <w:drawing>
          <wp:inline distT="0" distB="0" distL="0" distR="0" wp14:anchorId="7593CDD8" wp14:editId="6C78E106">
            <wp:extent cx="5731510" cy="3223895"/>
            <wp:effectExtent l="0" t="0" r="254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770B7" w14:textId="133CC886" w:rsidR="00DD0B19" w:rsidRDefault="00DD0B19">
      <w:pPr>
        <w:rPr>
          <w:b/>
          <w:bCs/>
        </w:rPr>
      </w:pPr>
      <w:r>
        <w:rPr>
          <w:b/>
          <w:bCs/>
        </w:rPr>
        <w:br w:type="page"/>
      </w:r>
    </w:p>
    <w:p w14:paraId="51605789" w14:textId="26152FCC" w:rsidR="00A808B0" w:rsidRPr="00DD0B19" w:rsidRDefault="00296453" w:rsidP="00DD0B19">
      <w:pPr>
        <w:pStyle w:val="ListParagraph"/>
        <w:numPr>
          <w:ilvl w:val="0"/>
          <w:numId w:val="1"/>
        </w:numPr>
        <w:rPr>
          <w:b/>
          <w:bCs/>
        </w:rPr>
      </w:pPr>
      <w:r w:rsidRPr="00DD0B19">
        <w:rPr>
          <w:b/>
          <w:bCs/>
        </w:rPr>
        <w:lastRenderedPageBreak/>
        <w:t>tagT2</w:t>
      </w:r>
    </w:p>
    <w:p w14:paraId="20BF3207" w14:textId="77777777" w:rsidR="00296453" w:rsidRDefault="00296453" w:rsidP="00A808B0"/>
    <w:p w14:paraId="1F048017" w14:textId="77C87E6B" w:rsidR="00747037" w:rsidRDefault="00747037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01F1E8C5" wp14:editId="0EC9548C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7AF46" w14:textId="4F493628" w:rsidR="00747037" w:rsidRDefault="00747037" w:rsidP="00590258">
      <w:pPr>
        <w:spacing w:line="360" w:lineRule="auto"/>
        <w:jc w:val="both"/>
      </w:pPr>
    </w:p>
    <w:p w14:paraId="46AF6CB4" w14:textId="2AECDB3B" w:rsidR="00747037" w:rsidRDefault="00747037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60D599E6" wp14:editId="053705F9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32721" w14:textId="798889FE" w:rsidR="00747037" w:rsidRDefault="00747037" w:rsidP="00590258">
      <w:pPr>
        <w:spacing w:line="360" w:lineRule="auto"/>
        <w:jc w:val="both"/>
      </w:pPr>
    </w:p>
    <w:p w14:paraId="0622CA3E" w14:textId="60FCF09F" w:rsidR="00747037" w:rsidRDefault="00747037" w:rsidP="00590258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724ADF1B" wp14:editId="687E25F9">
            <wp:extent cx="5719445" cy="321754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3217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7E8FD" w14:textId="5EA21AF5" w:rsidR="00EE263F" w:rsidRDefault="00EE263F" w:rsidP="00590258">
      <w:pPr>
        <w:spacing w:line="360" w:lineRule="auto"/>
        <w:jc w:val="both"/>
      </w:pPr>
    </w:p>
    <w:p w14:paraId="0BF11C2C" w14:textId="428E5487" w:rsidR="00EE263F" w:rsidRDefault="00EE263F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3312A1CF" wp14:editId="1C85F695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449AA" w14:textId="77777777" w:rsidR="00740656" w:rsidRDefault="00740656"/>
    <w:p w14:paraId="7DE19539" w14:textId="79824CAC" w:rsidR="00740656" w:rsidRDefault="00740656">
      <w:pPr>
        <w:sectPr w:rsidR="0074065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94DA937" w14:textId="1C9A6F5F" w:rsidR="00C801B6" w:rsidRDefault="0023237B">
      <w:r>
        <w:rPr>
          <w:noProof/>
        </w:rPr>
        <w:lastRenderedPageBreak/>
        <w:drawing>
          <wp:inline distT="0" distB="0" distL="0" distR="0" wp14:anchorId="32309D2F" wp14:editId="6000DFE6">
            <wp:extent cx="8863330" cy="532193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32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4FDC9" w14:textId="490C1E29" w:rsidR="00A808B0" w:rsidRDefault="00A808B0"/>
    <w:p w14:paraId="32C2E2C4" w14:textId="77777777" w:rsidR="00740656" w:rsidRDefault="00740656">
      <w:pPr>
        <w:sectPr w:rsidR="00740656" w:rsidSect="00296453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3F7E741D" w14:textId="7431A547" w:rsidR="00BC08E6" w:rsidRDefault="00BC08E6" w:rsidP="00BC08E6">
      <w:pPr>
        <w:pStyle w:val="ListParagraph"/>
        <w:numPr>
          <w:ilvl w:val="0"/>
          <w:numId w:val="1"/>
        </w:numPr>
        <w:rPr>
          <w:b/>
          <w:bCs/>
        </w:rPr>
      </w:pPr>
      <w:r w:rsidRPr="00296453">
        <w:rPr>
          <w:b/>
          <w:bCs/>
        </w:rPr>
        <w:lastRenderedPageBreak/>
        <w:t>tagT2</w:t>
      </w:r>
      <w:r>
        <w:rPr>
          <w:b/>
          <w:bCs/>
        </w:rPr>
        <w:t xml:space="preserve"> v2</w:t>
      </w:r>
    </w:p>
    <w:p w14:paraId="2F9E777A" w14:textId="22504B33" w:rsidR="00BC08E6" w:rsidRDefault="00BC08E6" w:rsidP="00BC08E6">
      <w:pPr>
        <w:rPr>
          <w:b/>
          <w:bCs/>
        </w:rPr>
      </w:pPr>
    </w:p>
    <w:p w14:paraId="7D61B3C6" w14:textId="7165971F" w:rsidR="00BC08E6" w:rsidRDefault="00BC08E6" w:rsidP="00BC08E6">
      <w:pPr>
        <w:rPr>
          <w:b/>
          <w:bCs/>
        </w:rPr>
      </w:pPr>
      <w:r>
        <w:rPr>
          <w:noProof/>
        </w:rPr>
        <w:drawing>
          <wp:inline distT="0" distB="0" distL="0" distR="0" wp14:anchorId="61636351" wp14:editId="11D16EB8">
            <wp:extent cx="5731510" cy="3223895"/>
            <wp:effectExtent l="0" t="0" r="254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DAFD2" w14:textId="7B5F0438" w:rsidR="00BC08E6" w:rsidRDefault="00BC08E6" w:rsidP="00BC08E6">
      <w:pPr>
        <w:rPr>
          <w:b/>
          <w:bCs/>
        </w:rPr>
      </w:pPr>
    </w:p>
    <w:p w14:paraId="0731DF25" w14:textId="2D5C6B90" w:rsidR="00BC08E6" w:rsidRPr="00BC08E6" w:rsidRDefault="00BC08E6" w:rsidP="00BC08E6">
      <w:pPr>
        <w:rPr>
          <w:b/>
          <w:bCs/>
        </w:rPr>
      </w:pPr>
      <w:r>
        <w:rPr>
          <w:noProof/>
        </w:rPr>
        <w:drawing>
          <wp:inline distT="0" distB="0" distL="0" distR="0" wp14:anchorId="4D9737CC" wp14:editId="5835385F">
            <wp:extent cx="5731510" cy="3223895"/>
            <wp:effectExtent l="0" t="0" r="254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4108B" w14:textId="0CC089C7" w:rsidR="00BC08E6" w:rsidRDefault="00BC08E6" w:rsidP="00BC08E6">
      <w:pPr>
        <w:rPr>
          <w:b/>
          <w:bCs/>
        </w:rPr>
      </w:pPr>
    </w:p>
    <w:p w14:paraId="51725508" w14:textId="25AC1372" w:rsidR="00BC08E6" w:rsidRDefault="00BC08E6" w:rsidP="00BC08E6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58BA1C23" wp14:editId="4BDD2A65">
            <wp:extent cx="5721985" cy="3217545"/>
            <wp:effectExtent l="0" t="0" r="0" b="190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3217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2B44F" w14:textId="2C7C27DF" w:rsidR="00EB1F77" w:rsidRDefault="00EB1F77" w:rsidP="00BC08E6">
      <w:pPr>
        <w:rPr>
          <w:b/>
          <w:bCs/>
        </w:rPr>
      </w:pPr>
    </w:p>
    <w:p w14:paraId="32126271" w14:textId="7B58E50C" w:rsidR="00EB1F77" w:rsidRDefault="00EB1F77" w:rsidP="00BC08E6">
      <w:pPr>
        <w:rPr>
          <w:b/>
          <w:bCs/>
        </w:rPr>
      </w:pPr>
      <w:r>
        <w:rPr>
          <w:noProof/>
        </w:rPr>
        <w:drawing>
          <wp:inline distT="0" distB="0" distL="0" distR="0" wp14:anchorId="1C57EA88" wp14:editId="14E5E1BE">
            <wp:extent cx="5731510" cy="3223895"/>
            <wp:effectExtent l="0" t="0" r="254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91755" w14:textId="7210F05E" w:rsidR="00BC08E6" w:rsidRDefault="00BC08E6">
      <w:pPr>
        <w:rPr>
          <w:b/>
          <w:bCs/>
        </w:rPr>
      </w:pPr>
      <w:r>
        <w:rPr>
          <w:b/>
          <w:bCs/>
        </w:rPr>
        <w:br w:type="page"/>
      </w:r>
    </w:p>
    <w:p w14:paraId="147F4356" w14:textId="2F8A81B7" w:rsidR="00A808B0" w:rsidRPr="00BC08E6" w:rsidRDefault="00296453" w:rsidP="00BC08E6">
      <w:pPr>
        <w:pStyle w:val="ListParagraph"/>
        <w:numPr>
          <w:ilvl w:val="0"/>
          <w:numId w:val="1"/>
        </w:numPr>
        <w:rPr>
          <w:b/>
          <w:bCs/>
        </w:rPr>
      </w:pPr>
      <w:r w:rsidRPr="00BC08E6">
        <w:rPr>
          <w:b/>
          <w:bCs/>
        </w:rPr>
        <w:lastRenderedPageBreak/>
        <w:t>tagT3</w:t>
      </w:r>
    </w:p>
    <w:p w14:paraId="0E83A674" w14:textId="77777777" w:rsidR="00296453" w:rsidRDefault="00296453"/>
    <w:p w14:paraId="30349C7C" w14:textId="7DC4287E" w:rsidR="00C801B6" w:rsidRDefault="0040407C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2A549D12" wp14:editId="13FA20AC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26AF3" w14:textId="19DDCBD0" w:rsidR="0040407C" w:rsidRDefault="0040407C" w:rsidP="00590258">
      <w:pPr>
        <w:spacing w:line="360" w:lineRule="auto"/>
        <w:jc w:val="both"/>
      </w:pPr>
    </w:p>
    <w:p w14:paraId="6CE0B4BD" w14:textId="61A6BC7D" w:rsidR="0040407C" w:rsidRDefault="0040407C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34DAD999" wp14:editId="36117438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9FDB9" w14:textId="0287CDB5" w:rsidR="0040407C" w:rsidRDefault="0040407C" w:rsidP="00590258">
      <w:pPr>
        <w:spacing w:line="360" w:lineRule="auto"/>
        <w:jc w:val="both"/>
      </w:pPr>
    </w:p>
    <w:p w14:paraId="2EEB4231" w14:textId="3A7EB2DF" w:rsidR="0040407C" w:rsidRDefault="00732CFC" w:rsidP="00590258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36FD1071" wp14:editId="364A5F58">
            <wp:extent cx="5719445" cy="32175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3217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DBD16" w14:textId="64E762F3" w:rsidR="0051698C" w:rsidRDefault="0051698C" w:rsidP="00590258">
      <w:pPr>
        <w:spacing w:line="360" w:lineRule="auto"/>
        <w:jc w:val="both"/>
      </w:pPr>
    </w:p>
    <w:p w14:paraId="1BCBF280" w14:textId="772420C2" w:rsidR="0051698C" w:rsidRDefault="0051698C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103273A8" wp14:editId="1AF9AB0F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9A92A" w14:textId="034AB6E2" w:rsidR="0051698C" w:rsidRDefault="0051698C"/>
    <w:p w14:paraId="6456B173" w14:textId="77777777" w:rsidR="00740656" w:rsidRDefault="00740656">
      <w:pPr>
        <w:sectPr w:rsidR="0074065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5039EF6" w14:textId="1B8B0610" w:rsidR="00A808B0" w:rsidRDefault="0023237B">
      <w:r>
        <w:rPr>
          <w:noProof/>
        </w:rPr>
        <w:lastRenderedPageBreak/>
        <w:drawing>
          <wp:inline distT="0" distB="0" distL="0" distR="0" wp14:anchorId="4774A8D2" wp14:editId="7C4FC6D0">
            <wp:extent cx="8858885" cy="534035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885" cy="534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13ECDC" w14:textId="77777777" w:rsidR="00A808B0" w:rsidRDefault="00A808B0"/>
    <w:p w14:paraId="45D11A59" w14:textId="77777777" w:rsidR="00740656" w:rsidRDefault="00740656">
      <w:pPr>
        <w:sectPr w:rsidR="00740656" w:rsidSect="00296453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5AAF2083" w14:textId="49D0B530" w:rsidR="00F51255" w:rsidRDefault="00F51255" w:rsidP="00F51255">
      <w:pPr>
        <w:pStyle w:val="ListParagraph"/>
        <w:numPr>
          <w:ilvl w:val="0"/>
          <w:numId w:val="1"/>
        </w:numPr>
        <w:rPr>
          <w:b/>
          <w:bCs/>
        </w:rPr>
      </w:pPr>
      <w:r w:rsidRPr="00F51255">
        <w:rPr>
          <w:b/>
          <w:bCs/>
        </w:rPr>
        <w:lastRenderedPageBreak/>
        <w:t>tagT3 v2</w:t>
      </w:r>
    </w:p>
    <w:p w14:paraId="66C3C635" w14:textId="77777777" w:rsidR="00A53B86" w:rsidRPr="00A53B86" w:rsidRDefault="00A53B86" w:rsidP="00A53B86">
      <w:pPr>
        <w:rPr>
          <w:b/>
          <w:bCs/>
        </w:rPr>
      </w:pPr>
    </w:p>
    <w:p w14:paraId="094718ED" w14:textId="75C8C887" w:rsidR="00F51255" w:rsidRDefault="00A53B86" w:rsidP="00F51255">
      <w:pPr>
        <w:rPr>
          <w:b/>
          <w:bCs/>
        </w:rPr>
      </w:pPr>
      <w:r>
        <w:rPr>
          <w:noProof/>
        </w:rPr>
        <w:drawing>
          <wp:inline distT="0" distB="0" distL="0" distR="0" wp14:anchorId="32C1DB01" wp14:editId="2C9CF3BF">
            <wp:extent cx="5731510" cy="3223895"/>
            <wp:effectExtent l="0" t="0" r="2540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E08D9" w14:textId="1C3FB1FE" w:rsidR="00F51255" w:rsidRDefault="00F51255" w:rsidP="00F51255">
      <w:pPr>
        <w:rPr>
          <w:b/>
          <w:bCs/>
        </w:rPr>
      </w:pPr>
    </w:p>
    <w:p w14:paraId="529C1B50" w14:textId="2ABC713C" w:rsidR="00A53B86" w:rsidRDefault="00A53B86" w:rsidP="00F51255">
      <w:pPr>
        <w:rPr>
          <w:b/>
          <w:bCs/>
        </w:rPr>
      </w:pPr>
      <w:r>
        <w:rPr>
          <w:noProof/>
        </w:rPr>
        <w:drawing>
          <wp:inline distT="0" distB="0" distL="0" distR="0" wp14:anchorId="1912F957" wp14:editId="06CABCDF">
            <wp:extent cx="5731510" cy="3223895"/>
            <wp:effectExtent l="0" t="0" r="2540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0C372" w14:textId="5DE7DC4E" w:rsidR="00A53B86" w:rsidRDefault="00A53B86" w:rsidP="00F51255">
      <w:pPr>
        <w:rPr>
          <w:b/>
          <w:bCs/>
        </w:rPr>
      </w:pPr>
    </w:p>
    <w:p w14:paraId="0180FED9" w14:textId="7F9B6AE8" w:rsidR="00A53B86" w:rsidRDefault="00A53B86" w:rsidP="00F51255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7B1A30B7" wp14:editId="344304D0">
            <wp:extent cx="5720080" cy="3219450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08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61515A" w14:textId="09B4BA71" w:rsidR="00A53B86" w:rsidRDefault="00A53B86" w:rsidP="00F51255">
      <w:pPr>
        <w:rPr>
          <w:b/>
          <w:bCs/>
        </w:rPr>
      </w:pPr>
    </w:p>
    <w:p w14:paraId="75612B3C" w14:textId="7F3AB897" w:rsidR="00A53B86" w:rsidRPr="00F51255" w:rsidRDefault="008217AB" w:rsidP="00F51255">
      <w:pPr>
        <w:rPr>
          <w:b/>
          <w:bCs/>
        </w:rPr>
      </w:pPr>
      <w:r>
        <w:rPr>
          <w:noProof/>
        </w:rPr>
        <w:drawing>
          <wp:inline distT="0" distB="0" distL="0" distR="0" wp14:anchorId="0AC8710B" wp14:editId="62DA2876">
            <wp:extent cx="5731510" cy="3223895"/>
            <wp:effectExtent l="0" t="0" r="254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F326B" w14:textId="12C742A1" w:rsidR="00F51255" w:rsidRDefault="00F51255">
      <w:pPr>
        <w:rPr>
          <w:b/>
          <w:bCs/>
        </w:rPr>
      </w:pPr>
      <w:r>
        <w:rPr>
          <w:b/>
          <w:bCs/>
        </w:rPr>
        <w:br w:type="page"/>
      </w:r>
    </w:p>
    <w:p w14:paraId="40EECF44" w14:textId="0D4538E4" w:rsidR="00F51255" w:rsidRDefault="00F51255" w:rsidP="00F51255">
      <w:pPr>
        <w:pStyle w:val="ListParagraph"/>
        <w:numPr>
          <w:ilvl w:val="0"/>
          <w:numId w:val="1"/>
        </w:numPr>
        <w:rPr>
          <w:b/>
          <w:bCs/>
        </w:rPr>
      </w:pPr>
      <w:r w:rsidRPr="00F51255">
        <w:rPr>
          <w:b/>
          <w:bCs/>
        </w:rPr>
        <w:lastRenderedPageBreak/>
        <w:t>tagT3 v3</w:t>
      </w:r>
    </w:p>
    <w:p w14:paraId="33A436AE" w14:textId="68E976A2" w:rsidR="00F51255" w:rsidRDefault="00F51255" w:rsidP="00F51255">
      <w:pPr>
        <w:rPr>
          <w:b/>
          <w:bCs/>
        </w:rPr>
      </w:pPr>
    </w:p>
    <w:p w14:paraId="5F79146B" w14:textId="105B025F" w:rsidR="00F51255" w:rsidRDefault="008217AB" w:rsidP="00F51255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98A959D" wp14:editId="38534E0E">
            <wp:extent cx="5720080" cy="3219450"/>
            <wp:effectExtent l="0" t="0" r="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08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6B8FA" w14:textId="7BA306B7" w:rsidR="008217AB" w:rsidRDefault="008217AB" w:rsidP="00F51255">
      <w:pPr>
        <w:rPr>
          <w:b/>
          <w:bCs/>
        </w:rPr>
      </w:pPr>
    </w:p>
    <w:p w14:paraId="384587A7" w14:textId="197A20D2" w:rsidR="008217AB" w:rsidRPr="00F51255" w:rsidRDefault="0076118E" w:rsidP="00F51255">
      <w:pPr>
        <w:rPr>
          <w:b/>
          <w:bCs/>
        </w:rPr>
      </w:pPr>
      <w:r>
        <w:rPr>
          <w:noProof/>
        </w:rPr>
        <w:drawing>
          <wp:inline distT="0" distB="0" distL="0" distR="0" wp14:anchorId="7D49E47D" wp14:editId="6065257B">
            <wp:extent cx="5731510" cy="3223895"/>
            <wp:effectExtent l="0" t="0" r="254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A9327" w14:textId="132C331F" w:rsidR="00F51255" w:rsidRDefault="00F51255" w:rsidP="00F51255">
      <w:pPr>
        <w:rPr>
          <w:b/>
          <w:bCs/>
        </w:rPr>
      </w:pPr>
      <w:r>
        <w:rPr>
          <w:b/>
          <w:bCs/>
        </w:rPr>
        <w:br w:type="page"/>
      </w:r>
    </w:p>
    <w:p w14:paraId="75C21882" w14:textId="0B7F215A" w:rsidR="00A808B0" w:rsidRPr="00F51255" w:rsidRDefault="00296453" w:rsidP="00F51255">
      <w:pPr>
        <w:pStyle w:val="ListParagraph"/>
        <w:numPr>
          <w:ilvl w:val="0"/>
          <w:numId w:val="1"/>
        </w:numPr>
        <w:rPr>
          <w:b/>
          <w:bCs/>
        </w:rPr>
      </w:pPr>
      <w:r w:rsidRPr="00F51255">
        <w:rPr>
          <w:b/>
          <w:bCs/>
        </w:rPr>
        <w:lastRenderedPageBreak/>
        <w:t>tagT4</w:t>
      </w:r>
    </w:p>
    <w:p w14:paraId="2D86821E" w14:textId="77777777" w:rsidR="00296453" w:rsidRDefault="00296453"/>
    <w:p w14:paraId="793134B6" w14:textId="474129CE" w:rsidR="0051698C" w:rsidRDefault="00553E09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5322863B" wp14:editId="0D7E7452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DB0A2" w14:textId="1E9E06CD" w:rsidR="00553E09" w:rsidRDefault="00553E09" w:rsidP="00590258">
      <w:pPr>
        <w:spacing w:line="360" w:lineRule="auto"/>
        <w:jc w:val="both"/>
      </w:pPr>
    </w:p>
    <w:p w14:paraId="2F77B90C" w14:textId="7A95EB4A" w:rsidR="00553E09" w:rsidRDefault="00553E09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0558620F" wp14:editId="2E547EEC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61A1" w14:textId="2159C4A7" w:rsidR="00553E09" w:rsidRDefault="00553E09" w:rsidP="00590258">
      <w:pPr>
        <w:spacing w:line="360" w:lineRule="auto"/>
        <w:jc w:val="both"/>
      </w:pPr>
    </w:p>
    <w:p w14:paraId="0BDA0C0B" w14:textId="403F771C" w:rsidR="00553E09" w:rsidRDefault="00553E09" w:rsidP="00590258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1B669096" wp14:editId="56574A57">
            <wp:extent cx="5719445" cy="3217545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3217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93793" w14:textId="01AC2F23" w:rsidR="00553E09" w:rsidRDefault="00553E09" w:rsidP="00590258">
      <w:pPr>
        <w:spacing w:line="360" w:lineRule="auto"/>
        <w:jc w:val="both"/>
      </w:pPr>
    </w:p>
    <w:p w14:paraId="45991021" w14:textId="01EC96F0" w:rsidR="00553E09" w:rsidRDefault="00C57DA0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53351088" wp14:editId="09131E11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8AF92" w14:textId="221802D5" w:rsidR="00740656" w:rsidRDefault="00740656" w:rsidP="00590258">
      <w:pPr>
        <w:spacing w:line="360" w:lineRule="auto"/>
        <w:jc w:val="both"/>
      </w:pPr>
    </w:p>
    <w:p w14:paraId="0E3178B4" w14:textId="77777777" w:rsidR="00740656" w:rsidRDefault="00740656" w:rsidP="00590258">
      <w:pPr>
        <w:spacing w:line="360" w:lineRule="auto"/>
        <w:jc w:val="both"/>
      </w:pPr>
    </w:p>
    <w:p w14:paraId="0E77CB5C" w14:textId="77777777" w:rsidR="00740656" w:rsidRDefault="00740656">
      <w:pPr>
        <w:sectPr w:rsidR="0074065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BA14FEE" w14:textId="23EB7CD4" w:rsidR="00A808B0" w:rsidRDefault="000126E4">
      <w:r>
        <w:rPr>
          <w:noProof/>
        </w:rPr>
        <w:lastRenderedPageBreak/>
        <w:drawing>
          <wp:inline distT="0" distB="0" distL="0" distR="0" wp14:anchorId="27C126E1" wp14:editId="3822A39D">
            <wp:extent cx="8863330" cy="532384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32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544F1" w14:textId="2D72BC7A" w:rsidR="00A808B0" w:rsidRDefault="00A808B0"/>
    <w:p w14:paraId="23438251" w14:textId="77777777" w:rsidR="00740656" w:rsidRDefault="00740656">
      <w:pPr>
        <w:sectPr w:rsidR="00740656" w:rsidSect="00296453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AABBB49" w14:textId="48A2DB79" w:rsidR="008F2C4C" w:rsidRPr="008F2C4C" w:rsidRDefault="008F2C4C" w:rsidP="008F2C4C">
      <w:pPr>
        <w:pStyle w:val="ListParagraph"/>
        <w:numPr>
          <w:ilvl w:val="0"/>
          <w:numId w:val="1"/>
        </w:numPr>
        <w:rPr>
          <w:b/>
          <w:bCs/>
        </w:rPr>
      </w:pPr>
      <w:r w:rsidRPr="008F2C4C">
        <w:rPr>
          <w:b/>
          <w:bCs/>
        </w:rPr>
        <w:lastRenderedPageBreak/>
        <w:t>tagT</w:t>
      </w:r>
      <w:r>
        <w:rPr>
          <w:b/>
          <w:bCs/>
        </w:rPr>
        <w:t>4</w:t>
      </w:r>
      <w:r w:rsidRPr="008F2C4C">
        <w:rPr>
          <w:b/>
          <w:bCs/>
        </w:rPr>
        <w:t xml:space="preserve"> v</w:t>
      </w:r>
      <w:r>
        <w:rPr>
          <w:b/>
          <w:bCs/>
        </w:rPr>
        <w:t>2</w:t>
      </w:r>
    </w:p>
    <w:p w14:paraId="3D866547" w14:textId="77777777" w:rsidR="008F2C4C" w:rsidRDefault="008F2C4C" w:rsidP="008F2C4C">
      <w:pPr>
        <w:ind w:left="360"/>
        <w:rPr>
          <w:b/>
          <w:bCs/>
        </w:rPr>
      </w:pPr>
    </w:p>
    <w:p w14:paraId="50325B75" w14:textId="3AA1915E" w:rsidR="008F2C4C" w:rsidRDefault="00CB008D" w:rsidP="008F2C4C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635297E4" wp14:editId="0759EF08">
            <wp:extent cx="5731510" cy="3223895"/>
            <wp:effectExtent l="0" t="0" r="254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6C657" w14:textId="5F13FF13" w:rsidR="00C0216C" w:rsidRDefault="00C0216C" w:rsidP="008F2C4C">
      <w:pPr>
        <w:ind w:left="360"/>
        <w:rPr>
          <w:b/>
          <w:bCs/>
        </w:rPr>
      </w:pPr>
    </w:p>
    <w:p w14:paraId="1D2D6554" w14:textId="18563C85" w:rsidR="00C0216C" w:rsidRDefault="00CB008D" w:rsidP="008F2C4C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3F5C7044" wp14:editId="0C9261AF">
            <wp:extent cx="5731510" cy="3223895"/>
            <wp:effectExtent l="0" t="0" r="254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05CD6" w14:textId="06D91BE0" w:rsidR="00C0216C" w:rsidRDefault="00C0216C" w:rsidP="008F2C4C">
      <w:pPr>
        <w:ind w:left="360"/>
        <w:rPr>
          <w:b/>
          <w:bCs/>
        </w:rPr>
      </w:pPr>
    </w:p>
    <w:p w14:paraId="520F022B" w14:textId="6C7040A7" w:rsidR="00C0216C" w:rsidRDefault="00382EFC" w:rsidP="008F2C4C">
      <w:pPr>
        <w:ind w:left="36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3203028" wp14:editId="6EEC32BF">
            <wp:extent cx="5720080" cy="3219450"/>
            <wp:effectExtent l="0" t="0" r="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08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D3B09" w14:textId="5E7E7F31" w:rsidR="00382EFC" w:rsidRDefault="00382EFC" w:rsidP="008F2C4C">
      <w:pPr>
        <w:ind w:left="360"/>
        <w:rPr>
          <w:b/>
          <w:bCs/>
        </w:rPr>
      </w:pPr>
    </w:p>
    <w:p w14:paraId="35E25A1C" w14:textId="03575047" w:rsidR="00382EFC" w:rsidRDefault="00B51585" w:rsidP="008F2C4C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47AF5BF4" wp14:editId="53555863">
            <wp:extent cx="5731510" cy="3223895"/>
            <wp:effectExtent l="0" t="0" r="254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718A1" w14:textId="1F6DBD89" w:rsidR="008F2C4C" w:rsidRDefault="008F2C4C">
      <w:pPr>
        <w:rPr>
          <w:b/>
          <w:bCs/>
        </w:rPr>
      </w:pPr>
      <w:r>
        <w:rPr>
          <w:b/>
          <w:bCs/>
        </w:rPr>
        <w:br w:type="page"/>
      </w:r>
    </w:p>
    <w:p w14:paraId="500CF87A" w14:textId="1C8A5F98" w:rsidR="008F2C4C" w:rsidRPr="008F2C4C" w:rsidRDefault="008F2C4C" w:rsidP="008F2C4C">
      <w:pPr>
        <w:pStyle w:val="ListParagraph"/>
        <w:numPr>
          <w:ilvl w:val="0"/>
          <w:numId w:val="1"/>
        </w:numPr>
        <w:rPr>
          <w:b/>
          <w:bCs/>
        </w:rPr>
      </w:pPr>
      <w:r w:rsidRPr="008F2C4C">
        <w:rPr>
          <w:b/>
          <w:bCs/>
        </w:rPr>
        <w:lastRenderedPageBreak/>
        <w:t>tagT</w:t>
      </w:r>
      <w:r>
        <w:rPr>
          <w:b/>
          <w:bCs/>
        </w:rPr>
        <w:t>4</w:t>
      </w:r>
      <w:r w:rsidRPr="008F2C4C">
        <w:rPr>
          <w:b/>
          <w:bCs/>
        </w:rPr>
        <w:t xml:space="preserve"> v3</w:t>
      </w:r>
    </w:p>
    <w:p w14:paraId="65F26731" w14:textId="723BF813" w:rsidR="008F2C4C" w:rsidRDefault="008F2C4C" w:rsidP="008F2C4C">
      <w:pPr>
        <w:ind w:left="360"/>
        <w:rPr>
          <w:b/>
          <w:bCs/>
        </w:rPr>
      </w:pPr>
    </w:p>
    <w:p w14:paraId="01A8EEC9" w14:textId="28E72F0A" w:rsidR="00DB022B" w:rsidRDefault="00DB022B" w:rsidP="008F2C4C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0066B55C" wp14:editId="5CBBCC5A">
            <wp:extent cx="5731510" cy="3223895"/>
            <wp:effectExtent l="0" t="0" r="2540" b="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45D30" w14:textId="0F09ED36" w:rsidR="00DB022B" w:rsidRDefault="00DB022B" w:rsidP="008F2C4C">
      <w:pPr>
        <w:ind w:left="360"/>
        <w:rPr>
          <w:b/>
          <w:bCs/>
        </w:rPr>
      </w:pPr>
    </w:p>
    <w:p w14:paraId="0ADDEC1D" w14:textId="0944A0D2" w:rsidR="00DB022B" w:rsidRDefault="001C0C82" w:rsidP="008F2C4C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28DA5A9A" wp14:editId="29EE98C7">
            <wp:extent cx="5731510" cy="3223895"/>
            <wp:effectExtent l="0" t="0" r="254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C77CA" w14:textId="174A726B" w:rsidR="001C0C82" w:rsidRDefault="008F2C4C">
      <w:pPr>
        <w:rPr>
          <w:b/>
          <w:bCs/>
        </w:rPr>
      </w:pPr>
      <w:r>
        <w:rPr>
          <w:b/>
          <w:bCs/>
        </w:rPr>
        <w:br w:type="page"/>
      </w:r>
    </w:p>
    <w:p w14:paraId="32B422C9" w14:textId="3E2E4172" w:rsidR="00A808B0" w:rsidRPr="001C0C82" w:rsidRDefault="00296453" w:rsidP="001C0C82">
      <w:pPr>
        <w:pStyle w:val="ListParagraph"/>
        <w:numPr>
          <w:ilvl w:val="0"/>
          <w:numId w:val="1"/>
        </w:numPr>
        <w:rPr>
          <w:b/>
          <w:bCs/>
        </w:rPr>
      </w:pPr>
      <w:r w:rsidRPr="001C0C82">
        <w:rPr>
          <w:b/>
          <w:bCs/>
        </w:rPr>
        <w:lastRenderedPageBreak/>
        <w:t>tagT5</w:t>
      </w:r>
    </w:p>
    <w:p w14:paraId="780CF3BB" w14:textId="77777777" w:rsidR="00296453" w:rsidRDefault="00296453"/>
    <w:p w14:paraId="60241302" w14:textId="63C6017D" w:rsidR="00553E09" w:rsidRDefault="003B1838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60701CAC" wp14:editId="21D42CC3">
            <wp:extent cx="5731510" cy="322389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411A5" w14:textId="6E95BCBB" w:rsidR="003B1838" w:rsidRDefault="003B1838" w:rsidP="00590258">
      <w:pPr>
        <w:spacing w:line="360" w:lineRule="auto"/>
        <w:jc w:val="both"/>
      </w:pPr>
    </w:p>
    <w:p w14:paraId="01765151" w14:textId="1BBB70DF" w:rsidR="003B1838" w:rsidRDefault="003B1838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17ECABFC" wp14:editId="5E46D946">
            <wp:extent cx="5731510" cy="322389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5E425" w14:textId="0E6E1DB6" w:rsidR="001C10E9" w:rsidRDefault="001C10E9" w:rsidP="00590258">
      <w:pPr>
        <w:spacing w:line="360" w:lineRule="auto"/>
        <w:jc w:val="both"/>
      </w:pPr>
    </w:p>
    <w:p w14:paraId="3176806C" w14:textId="58DC3323" w:rsidR="001C10E9" w:rsidRDefault="001C10E9" w:rsidP="00590258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7EBC41C2" wp14:editId="1A5B3B9A">
            <wp:extent cx="5719445" cy="3217545"/>
            <wp:effectExtent l="0" t="0" r="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3217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2A7B9" w14:textId="5F247044" w:rsidR="001C10E9" w:rsidRDefault="001C10E9" w:rsidP="00590258">
      <w:pPr>
        <w:spacing w:line="360" w:lineRule="auto"/>
        <w:jc w:val="both"/>
      </w:pPr>
    </w:p>
    <w:p w14:paraId="13F3CDF4" w14:textId="35A51F03" w:rsidR="001C10E9" w:rsidRDefault="00427012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1AA37362" wp14:editId="16250A7E">
            <wp:extent cx="5731510" cy="322389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697D3" w14:textId="77777777" w:rsidR="001C10E9" w:rsidRDefault="001C10E9" w:rsidP="00590258">
      <w:pPr>
        <w:spacing w:line="360" w:lineRule="auto"/>
        <w:jc w:val="both"/>
      </w:pPr>
    </w:p>
    <w:p w14:paraId="66DCC4B1" w14:textId="6FEB1EFC" w:rsidR="001C10E9" w:rsidRDefault="001C10E9"/>
    <w:p w14:paraId="2A10A747" w14:textId="77777777" w:rsidR="00740656" w:rsidRDefault="00740656">
      <w:pPr>
        <w:sectPr w:rsidR="0074065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0B6283B" w14:textId="06CC38B7" w:rsidR="00A808B0" w:rsidRDefault="001C763A">
      <w:r>
        <w:rPr>
          <w:noProof/>
        </w:rPr>
        <w:lastRenderedPageBreak/>
        <w:drawing>
          <wp:inline distT="0" distB="0" distL="0" distR="0" wp14:anchorId="63A8746F" wp14:editId="7EBA4672">
            <wp:extent cx="8863330" cy="5289550"/>
            <wp:effectExtent l="0" t="0" r="0" b="635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28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59839" w14:textId="10ED80E7" w:rsidR="00A808B0" w:rsidRDefault="00A808B0"/>
    <w:p w14:paraId="596EADF9" w14:textId="77777777" w:rsidR="00740656" w:rsidRDefault="00740656">
      <w:pPr>
        <w:sectPr w:rsidR="00740656" w:rsidSect="00296453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759ED5EE" w14:textId="6AD5248C" w:rsidR="001C0C82" w:rsidRDefault="001C0C82" w:rsidP="001C0C82">
      <w:pPr>
        <w:pStyle w:val="ListParagraph"/>
        <w:numPr>
          <w:ilvl w:val="0"/>
          <w:numId w:val="1"/>
        </w:numPr>
        <w:rPr>
          <w:b/>
          <w:bCs/>
        </w:rPr>
      </w:pPr>
      <w:r w:rsidRPr="001C0C82">
        <w:rPr>
          <w:b/>
          <w:bCs/>
        </w:rPr>
        <w:lastRenderedPageBreak/>
        <w:t>tagT5 v2</w:t>
      </w:r>
    </w:p>
    <w:p w14:paraId="0DE80626" w14:textId="70642E6D" w:rsidR="001C0C82" w:rsidRDefault="001C0C82" w:rsidP="001C0C82">
      <w:pPr>
        <w:rPr>
          <w:b/>
          <w:bCs/>
        </w:rPr>
      </w:pPr>
    </w:p>
    <w:p w14:paraId="4E55F7DE" w14:textId="1DDD2962" w:rsidR="001C0C82" w:rsidRDefault="00AE61C2" w:rsidP="001C0C82">
      <w:pPr>
        <w:rPr>
          <w:b/>
          <w:bCs/>
        </w:rPr>
      </w:pPr>
      <w:r>
        <w:rPr>
          <w:noProof/>
        </w:rPr>
        <w:drawing>
          <wp:inline distT="0" distB="0" distL="0" distR="0" wp14:anchorId="6B09F1BE" wp14:editId="0374408E">
            <wp:extent cx="5731510" cy="3223895"/>
            <wp:effectExtent l="0" t="0" r="2540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94501" w14:textId="55291E3D" w:rsidR="00AE61C2" w:rsidRDefault="00AE61C2" w:rsidP="001C0C82">
      <w:pPr>
        <w:rPr>
          <w:b/>
          <w:bCs/>
        </w:rPr>
      </w:pPr>
    </w:p>
    <w:p w14:paraId="2579F310" w14:textId="7B1FDE10" w:rsidR="00AE61C2" w:rsidRDefault="0082118A" w:rsidP="001C0C82">
      <w:pPr>
        <w:rPr>
          <w:b/>
          <w:bCs/>
        </w:rPr>
      </w:pPr>
      <w:r>
        <w:rPr>
          <w:noProof/>
        </w:rPr>
        <w:drawing>
          <wp:inline distT="0" distB="0" distL="0" distR="0" wp14:anchorId="5C74B340" wp14:editId="0DA93CAE">
            <wp:extent cx="5731510" cy="3223895"/>
            <wp:effectExtent l="0" t="0" r="254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7002E" w14:textId="0BEE9BA3" w:rsidR="0082118A" w:rsidRDefault="0082118A" w:rsidP="001C0C82">
      <w:pPr>
        <w:rPr>
          <w:b/>
          <w:bCs/>
        </w:rPr>
      </w:pPr>
    </w:p>
    <w:p w14:paraId="5BD57529" w14:textId="770420F8" w:rsidR="0082118A" w:rsidRDefault="0082118A" w:rsidP="001C0C82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733F66E5" wp14:editId="238005DF">
            <wp:extent cx="5721350" cy="3219450"/>
            <wp:effectExtent l="0" t="0" r="0" b="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1B9A9" w14:textId="371F4026" w:rsidR="0082118A" w:rsidRDefault="0082118A" w:rsidP="001C0C82">
      <w:pPr>
        <w:rPr>
          <w:b/>
          <w:bCs/>
        </w:rPr>
      </w:pPr>
    </w:p>
    <w:p w14:paraId="44ECBE88" w14:textId="3BE20895" w:rsidR="0082118A" w:rsidRPr="001C0C82" w:rsidRDefault="00D17A7D" w:rsidP="001C0C82">
      <w:pPr>
        <w:rPr>
          <w:b/>
          <w:bCs/>
        </w:rPr>
      </w:pPr>
      <w:r>
        <w:rPr>
          <w:noProof/>
        </w:rPr>
        <w:drawing>
          <wp:inline distT="0" distB="0" distL="0" distR="0" wp14:anchorId="697003E9" wp14:editId="7FC6747C">
            <wp:extent cx="5731510" cy="3223895"/>
            <wp:effectExtent l="0" t="0" r="2540" b="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8A36F" w14:textId="5BE7E842" w:rsidR="001C0C82" w:rsidRDefault="001C0C82">
      <w:pPr>
        <w:rPr>
          <w:b/>
          <w:bCs/>
        </w:rPr>
      </w:pPr>
      <w:r>
        <w:rPr>
          <w:b/>
          <w:bCs/>
        </w:rPr>
        <w:br w:type="page"/>
      </w:r>
    </w:p>
    <w:p w14:paraId="5BEE2B5C" w14:textId="0F8134D9" w:rsidR="001C0C82" w:rsidRPr="001C0C82" w:rsidRDefault="001C0C82" w:rsidP="001C0C82">
      <w:pPr>
        <w:pStyle w:val="ListParagraph"/>
        <w:numPr>
          <w:ilvl w:val="0"/>
          <w:numId w:val="1"/>
        </w:numPr>
        <w:rPr>
          <w:b/>
          <w:bCs/>
        </w:rPr>
      </w:pPr>
      <w:r w:rsidRPr="001C0C82">
        <w:rPr>
          <w:b/>
          <w:bCs/>
        </w:rPr>
        <w:lastRenderedPageBreak/>
        <w:t>tagT5 v</w:t>
      </w:r>
      <w:r>
        <w:rPr>
          <w:b/>
          <w:bCs/>
        </w:rPr>
        <w:t>3</w:t>
      </w:r>
    </w:p>
    <w:p w14:paraId="6AC613C0" w14:textId="77777777" w:rsidR="001C0C82" w:rsidRDefault="001C0C82" w:rsidP="001C0C82">
      <w:pPr>
        <w:ind w:left="360"/>
        <w:rPr>
          <w:b/>
          <w:bCs/>
        </w:rPr>
      </w:pPr>
    </w:p>
    <w:p w14:paraId="572074CC" w14:textId="516DF8F4" w:rsidR="001C0C82" w:rsidRDefault="00D17A7D" w:rsidP="001C0C82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EA50A44" wp14:editId="12D6B1C1">
            <wp:extent cx="5715000" cy="3230880"/>
            <wp:effectExtent l="0" t="0" r="0" b="762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23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623325" w14:textId="7695F7A0" w:rsidR="001C0C82" w:rsidRDefault="001C0C82" w:rsidP="001C0C82">
      <w:pPr>
        <w:ind w:left="360"/>
        <w:rPr>
          <w:b/>
          <w:bCs/>
        </w:rPr>
      </w:pPr>
    </w:p>
    <w:p w14:paraId="72499EC5" w14:textId="32923E31" w:rsidR="003B7CDC" w:rsidRDefault="003B7CDC" w:rsidP="001C0C82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2F68A67C" wp14:editId="2F54902A">
            <wp:extent cx="5731510" cy="3223895"/>
            <wp:effectExtent l="0" t="0" r="2540" b="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73EF2" w14:textId="6E66796B" w:rsidR="001C0C82" w:rsidRDefault="001C0C82">
      <w:pPr>
        <w:rPr>
          <w:b/>
          <w:bCs/>
        </w:rPr>
      </w:pPr>
      <w:r>
        <w:rPr>
          <w:b/>
          <w:bCs/>
        </w:rPr>
        <w:br w:type="page"/>
      </w:r>
    </w:p>
    <w:p w14:paraId="23830F85" w14:textId="30DEFD0E" w:rsidR="00A808B0" w:rsidRPr="001C0C82" w:rsidRDefault="00296453" w:rsidP="001C0C82">
      <w:pPr>
        <w:pStyle w:val="ListParagraph"/>
        <w:numPr>
          <w:ilvl w:val="0"/>
          <w:numId w:val="1"/>
        </w:numPr>
        <w:rPr>
          <w:b/>
          <w:bCs/>
        </w:rPr>
      </w:pPr>
      <w:r w:rsidRPr="001C0C82">
        <w:rPr>
          <w:b/>
          <w:bCs/>
        </w:rPr>
        <w:lastRenderedPageBreak/>
        <w:t>tagT6</w:t>
      </w:r>
    </w:p>
    <w:p w14:paraId="67F1B739" w14:textId="77777777" w:rsidR="00296453" w:rsidRDefault="00296453"/>
    <w:p w14:paraId="4DF76BBF" w14:textId="00FBEE86" w:rsidR="001C10E9" w:rsidRDefault="00387ED4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5BFA3C5B" wp14:editId="48A43DC5">
            <wp:extent cx="5731510" cy="322389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9EDE4" w14:textId="1ED8423C" w:rsidR="00E32262" w:rsidRDefault="00E32262" w:rsidP="00590258">
      <w:pPr>
        <w:spacing w:line="360" w:lineRule="auto"/>
        <w:jc w:val="both"/>
      </w:pPr>
    </w:p>
    <w:p w14:paraId="6971BBC1" w14:textId="071D2A69" w:rsidR="00E32262" w:rsidRDefault="00387ED4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04F0BD77" wp14:editId="2BC42FB3">
            <wp:extent cx="5731510" cy="322389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3B4C7" w14:textId="2B8294DD" w:rsidR="00E32262" w:rsidRDefault="00E32262" w:rsidP="00590258">
      <w:pPr>
        <w:spacing w:line="360" w:lineRule="auto"/>
        <w:jc w:val="both"/>
      </w:pPr>
    </w:p>
    <w:p w14:paraId="4B95B8D4" w14:textId="6F435039" w:rsidR="00E32262" w:rsidRDefault="007E4B94" w:rsidP="00590258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53CC6317" wp14:editId="2C19A7B3">
            <wp:extent cx="5719445" cy="3217545"/>
            <wp:effectExtent l="0" t="0" r="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3217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0EAECF" w14:textId="48551F4E" w:rsidR="00E32262" w:rsidRDefault="00E32262" w:rsidP="00590258">
      <w:pPr>
        <w:spacing w:line="360" w:lineRule="auto"/>
        <w:jc w:val="both"/>
      </w:pPr>
    </w:p>
    <w:p w14:paraId="049EC097" w14:textId="355F0810" w:rsidR="00E32262" w:rsidRDefault="0008607C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2D57BEE5" wp14:editId="6B5DFDB2">
            <wp:extent cx="5731510" cy="322389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50F74" w14:textId="77777777" w:rsidR="00296453" w:rsidRDefault="00296453" w:rsidP="00590258">
      <w:pPr>
        <w:spacing w:line="360" w:lineRule="auto"/>
        <w:jc w:val="both"/>
      </w:pPr>
    </w:p>
    <w:p w14:paraId="55A85F4F" w14:textId="77777777" w:rsidR="00296453" w:rsidRDefault="00296453">
      <w:pPr>
        <w:sectPr w:rsidR="00296453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C7D155C" w14:textId="30CBD474" w:rsidR="00A808B0" w:rsidRDefault="001C763A">
      <w:r>
        <w:rPr>
          <w:noProof/>
        </w:rPr>
        <w:lastRenderedPageBreak/>
        <w:drawing>
          <wp:inline distT="0" distB="0" distL="0" distR="0" wp14:anchorId="7E21E7ED" wp14:editId="05F2058E">
            <wp:extent cx="8863330" cy="5356225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35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7635B" w14:textId="78EB65E2" w:rsidR="00A808B0" w:rsidRDefault="00A808B0"/>
    <w:p w14:paraId="10AE22DB" w14:textId="77777777" w:rsidR="00296453" w:rsidRDefault="00296453">
      <w:pPr>
        <w:sectPr w:rsidR="00296453" w:rsidSect="00296453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6509B6F0" w14:textId="65902BF1" w:rsidR="00534E94" w:rsidRPr="00534E94" w:rsidRDefault="00534E94" w:rsidP="00534E94">
      <w:pPr>
        <w:pStyle w:val="ListParagraph"/>
        <w:numPr>
          <w:ilvl w:val="0"/>
          <w:numId w:val="1"/>
        </w:numPr>
        <w:rPr>
          <w:b/>
          <w:bCs/>
        </w:rPr>
      </w:pPr>
      <w:r w:rsidRPr="00534E94">
        <w:rPr>
          <w:b/>
          <w:bCs/>
        </w:rPr>
        <w:lastRenderedPageBreak/>
        <w:t>tagT6 v2</w:t>
      </w:r>
    </w:p>
    <w:p w14:paraId="71BD6318" w14:textId="337D14FF" w:rsidR="00534E94" w:rsidRDefault="00534E94" w:rsidP="00534E94">
      <w:pPr>
        <w:ind w:left="360"/>
        <w:rPr>
          <w:b/>
          <w:bCs/>
        </w:rPr>
      </w:pPr>
    </w:p>
    <w:p w14:paraId="609B433E" w14:textId="149B7530" w:rsidR="00534E94" w:rsidRDefault="00534E94" w:rsidP="00534E94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095092F2" wp14:editId="12D51BE2">
            <wp:extent cx="5731510" cy="3223895"/>
            <wp:effectExtent l="0" t="0" r="254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B5BE0" w14:textId="0A92ED4C" w:rsidR="00534E94" w:rsidRDefault="00534E94" w:rsidP="00534E94">
      <w:pPr>
        <w:ind w:left="360"/>
        <w:rPr>
          <w:b/>
          <w:bCs/>
        </w:rPr>
      </w:pPr>
    </w:p>
    <w:p w14:paraId="41A6212D" w14:textId="5482B3DD" w:rsidR="00534E94" w:rsidRDefault="00534E94" w:rsidP="00534E94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45DE1F87" wp14:editId="24DD2FE2">
            <wp:extent cx="5731510" cy="3223895"/>
            <wp:effectExtent l="0" t="0" r="254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AF90E" w14:textId="2D4052F0" w:rsidR="00534E94" w:rsidRDefault="00534E94" w:rsidP="00534E94">
      <w:pPr>
        <w:ind w:left="360"/>
        <w:rPr>
          <w:b/>
          <w:bCs/>
        </w:rPr>
      </w:pPr>
    </w:p>
    <w:p w14:paraId="17BA7A36" w14:textId="1CD6D39A" w:rsidR="00534E94" w:rsidRDefault="006D1256" w:rsidP="00534E94">
      <w:pPr>
        <w:ind w:left="36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75B95F94" wp14:editId="1DD70B19">
            <wp:extent cx="5715000" cy="320040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808DBD" w14:textId="76CA80D8" w:rsidR="00D66BD0" w:rsidRDefault="00D66BD0" w:rsidP="00534E94">
      <w:pPr>
        <w:ind w:left="360"/>
        <w:rPr>
          <w:b/>
          <w:bCs/>
        </w:rPr>
      </w:pPr>
    </w:p>
    <w:p w14:paraId="51BDE1F8" w14:textId="2B923B1F" w:rsidR="00D66BD0" w:rsidRDefault="00D66BD0" w:rsidP="00534E94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0FAEF88E" wp14:editId="04F2A584">
            <wp:extent cx="5731510" cy="3223895"/>
            <wp:effectExtent l="0" t="0" r="254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2EB55" w14:textId="393AD1E7" w:rsidR="00701848" w:rsidRDefault="00701848" w:rsidP="00534E94">
      <w:pPr>
        <w:ind w:left="360"/>
        <w:rPr>
          <w:b/>
          <w:bCs/>
        </w:rPr>
      </w:pPr>
    </w:p>
    <w:p w14:paraId="20936356" w14:textId="51569A9B" w:rsidR="00701848" w:rsidRDefault="00701848" w:rsidP="00534E94">
      <w:pPr>
        <w:ind w:left="360"/>
        <w:rPr>
          <w:b/>
          <w:bCs/>
        </w:rPr>
      </w:pPr>
    </w:p>
    <w:p w14:paraId="02760747" w14:textId="0501CF8A" w:rsidR="00701848" w:rsidRDefault="00701848" w:rsidP="00534E94">
      <w:pPr>
        <w:ind w:left="360"/>
        <w:rPr>
          <w:b/>
          <w:bCs/>
        </w:rPr>
      </w:pPr>
    </w:p>
    <w:p w14:paraId="3183A313" w14:textId="2213D461" w:rsidR="00701848" w:rsidRDefault="00701848" w:rsidP="00534E94">
      <w:pPr>
        <w:ind w:left="360"/>
        <w:rPr>
          <w:b/>
          <w:bCs/>
        </w:rPr>
      </w:pPr>
    </w:p>
    <w:p w14:paraId="6DC75894" w14:textId="139E04F7" w:rsidR="00701848" w:rsidRDefault="00701848" w:rsidP="00534E94">
      <w:pPr>
        <w:ind w:left="360"/>
        <w:rPr>
          <w:b/>
          <w:bCs/>
        </w:rPr>
      </w:pPr>
    </w:p>
    <w:p w14:paraId="303135D9" w14:textId="6AEB8F8F" w:rsidR="00701848" w:rsidRDefault="00701848" w:rsidP="00534E94">
      <w:pPr>
        <w:ind w:left="360"/>
        <w:rPr>
          <w:b/>
          <w:bCs/>
        </w:rPr>
      </w:pPr>
    </w:p>
    <w:p w14:paraId="69EF56F6" w14:textId="1DE7F881" w:rsidR="00701848" w:rsidRDefault="00701848" w:rsidP="00534E94">
      <w:pPr>
        <w:ind w:left="360"/>
        <w:rPr>
          <w:b/>
          <w:bCs/>
        </w:rPr>
      </w:pPr>
    </w:p>
    <w:p w14:paraId="67353E3C" w14:textId="57B17172" w:rsidR="00701848" w:rsidRPr="00701848" w:rsidRDefault="00701848" w:rsidP="00701848">
      <w:pPr>
        <w:pStyle w:val="ListParagraph"/>
        <w:numPr>
          <w:ilvl w:val="0"/>
          <w:numId w:val="1"/>
        </w:numPr>
        <w:rPr>
          <w:b/>
          <w:bCs/>
        </w:rPr>
      </w:pPr>
      <w:r w:rsidRPr="00701848">
        <w:rPr>
          <w:b/>
          <w:bCs/>
        </w:rPr>
        <w:lastRenderedPageBreak/>
        <w:t>tagt6 v3</w:t>
      </w:r>
    </w:p>
    <w:p w14:paraId="4B13368F" w14:textId="3B20D634" w:rsidR="00701848" w:rsidRDefault="00701848" w:rsidP="00534E94">
      <w:pPr>
        <w:ind w:left="360"/>
        <w:rPr>
          <w:b/>
          <w:bCs/>
        </w:rPr>
      </w:pPr>
    </w:p>
    <w:p w14:paraId="75C66E6A" w14:textId="736A12AE" w:rsidR="00701848" w:rsidRDefault="00701848" w:rsidP="00534E94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4A3C1FD" wp14:editId="5527D02C">
            <wp:extent cx="5722620" cy="3215640"/>
            <wp:effectExtent l="0" t="0" r="0" b="381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9A7CB" w14:textId="46D6E0A0" w:rsidR="00701848" w:rsidRDefault="00701848" w:rsidP="00534E94">
      <w:pPr>
        <w:ind w:left="360"/>
        <w:rPr>
          <w:b/>
          <w:bCs/>
        </w:rPr>
      </w:pPr>
    </w:p>
    <w:p w14:paraId="3C7437B6" w14:textId="6D404891" w:rsidR="00701848" w:rsidRDefault="007D6D4C" w:rsidP="00534E94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562CC1F9" wp14:editId="4598A3CF">
            <wp:extent cx="5731510" cy="3223895"/>
            <wp:effectExtent l="0" t="0" r="254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86357" w14:textId="5A87E190" w:rsidR="00701848" w:rsidRDefault="00701848" w:rsidP="00534E94">
      <w:pPr>
        <w:ind w:left="360"/>
        <w:rPr>
          <w:b/>
          <w:bCs/>
        </w:rPr>
      </w:pPr>
    </w:p>
    <w:p w14:paraId="29E52CCD" w14:textId="77777777" w:rsidR="00701848" w:rsidRDefault="00701848" w:rsidP="00534E94">
      <w:pPr>
        <w:ind w:left="360"/>
        <w:rPr>
          <w:b/>
          <w:bCs/>
        </w:rPr>
      </w:pPr>
    </w:p>
    <w:p w14:paraId="101C516F" w14:textId="3DE39B16" w:rsidR="00534E94" w:rsidRDefault="00534E94">
      <w:pPr>
        <w:rPr>
          <w:b/>
          <w:bCs/>
        </w:rPr>
      </w:pPr>
      <w:r>
        <w:rPr>
          <w:b/>
          <w:bCs/>
        </w:rPr>
        <w:br w:type="page"/>
      </w:r>
    </w:p>
    <w:p w14:paraId="0B287920" w14:textId="15562D9F" w:rsidR="00A808B0" w:rsidRPr="00534E94" w:rsidRDefault="00296453" w:rsidP="00534E94">
      <w:pPr>
        <w:pStyle w:val="ListParagraph"/>
        <w:numPr>
          <w:ilvl w:val="0"/>
          <w:numId w:val="1"/>
        </w:numPr>
        <w:rPr>
          <w:b/>
          <w:bCs/>
        </w:rPr>
      </w:pPr>
      <w:r w:rsidRPr="00534E94">
        <w:rPr>
          <w:b/>
          <w:bCs/>
        </w:rPr>
        <w:lastRenderedPageBreak/>
        <w:t>tagT7</w:t>
      </w:r>
    </w:p>
    <w:p w14:paraId="42E025AA" w14:textId="77777777" w:rsidR="00296453" w:rsidRDefault="00296453"/>
    <w:p w14:paraId="54CC87B1" w14:textId="63849488" w:rsidR="00E32262" w:rsidRDefault="00C60725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192B3C90" wp14:editId="12A8745B">
            <wp:extent cx="5731510" cy="322389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31E90" w14:textId="59F86F80" w:rsidR="00C60725" w:rsidRDefault="00C60725" w:rsidP="00590258">
      <w:pPr>
        <w:spacing w:line="360" w:lineRule="auto"/>
        <w:jc w:val="both"/>
      </w:pPr>
    </w:p>
    <w:p w14:paraId="2ADA5EA3" w14:textId="170E41FD" w:rsidR="00C60725" w:rsidRDefault="00C60725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1CD29F3A" wp14:editId="538B0366">
            <wp:extent cx="5731510" cy="322389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649E6" w14:textId="31D5F3E8" w:rsidR="00C60725" w:rsidRDefault="00C60725" w:rsidP="00590258">
      <w:pPr>
        <w:spacing w:line="360" w:lineRule="auto"/>
        <w:jc w:val="both"/>
      </w:pPr>
    </w:p>
    <w:p w14:paraId="77FAD04A" w14:textId="6A1DC6C5" w:rsidR="00C60725" w:rsidRDefault="002141A0" w:rsidP="00590258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38D84D26" wp14:editId="12588CC9">
            <wp:extent cx="5719445" cy="3217545"/>
            <wp:effectExtent l="0" t="0" r="0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3217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A4579D" w14:textId="68C1D4E9" w:rsidR="00C60725" w:rsidRDefault="00C60725" w:rsidP="00590258">
      <w:pPr>
        <w:spacing w:line="360" w:lineRule="auto"/>
        <w:jc w:val="both"/>
      </w:pPr>
    </w:p>
    <w:p w14:paraId="50F1D7F4" w14:textId="22EB071C" w:rsidR="0070672A" w:rsidRDefault="009767B6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743BE8C0" wp14:editId="52F29B36">
            <wp:extent cx="5731510" cy="322389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C821B" w14:textId="77777777" w:rsidR="002D2380" w:rsidRDefault="002D2380" w:rsidP="00590258">
      <w:pPr>
        <w:spacing w:line="360" w:lineRule="auto"/>
        <w:jc w:val="both"/>
      </w:pPr>
    </w:p>
    <w:p w14:paraId="54631532" w14:textId="77777777" w:rsidR="002D2380" w:rsidRDefault="002D2380">
      <w:pPr>
        <w:sectPr w:rsidR="002D238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55B3D9C" w14:textId="6EB684A4" w:rsidR="00C60725" w:rsidRDefault="00475127">
      <w:r>
        <w:rPr>
          <w:noProof/>
        </w:rPr>
        <w:lastRenderedPageBreak/>
        <w:drawing>
          <wp:inline distT="0" distB="0" distL="0" distR="0" wp14:anchorId="6B0B786B" wp14:editId="6B7234A1">
            <wp:extent cx="8863330" cy="532257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32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FD449" w14:textId="77777777" w:rsidR="002D2380" w:rsidRDefault="002D2380"/>
    <w:p w14:paraId="362D0842" w14:textId="77777777" w:rsidR="002D2380" w:rsidRDefault="002D2380">
      <w:pPr>
        <w:sectPr w:rsidR="002D2380" w:rsidSect="002D2380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1421E64A" w14:textId="48EB91C9" w:rsidR="006F65CC" w:rsidRDefault="006F65CC" w:rsidP="006F65CC">
      <w:pPr>
        <w:pStyle w:val="ListParagraph"/>
        <w:numPr>
          <w:ilvl w:val="0"/>
          <w:numId w:val="1"/>
        </w:numPr>
        <w:rPr>
          <w:b/>
          <w:bCs/>
        </w:rPr>
      </w:pPr>
      <w:r w:rsidRPr="006F65CC">
        <w:rPr>
          <w:b/>
          <w:bCs/>
        </w:rPr>
        <w:lastRenderedPageBreak/>
        <w:t>tagT7 v2</w:t>
      </w:r>
    </w:p>
    <w:p w14:paraId="104495D4" w14:textId="213D59AE" w:rsidR="00F4628D" w:rsidRDefault="00F4628D" w:rsidP="00F4628D">
      <w:pPr>
        <w:rPr>
          <w:b/>
          <w:bCs/>
        </w:rPr>
      </w:pPr>
    </w:p>
    <w:p w14:paraId="49A61EE9" w14:textId="6C1F6991" w:rsidR="00F4628D" w:rsidRDefault="00F4628D" w:rsidP="00F4628D">
      <w:pPr>
        <w:rPr>
          <w:b/>
          <w:bCs/>
        </w:rPr>
      </w:pPr>
      <w:r>
        <w:rPr>
          <w:noProof/>
        </w:rPr>
        <w:drawing>
          <wp:inline distT="0" distB="0" distL="0" distR="0" wp14:anchorId="52BAFA5E" wp14:editId="3CDC57C1">
            <wp:extent cx="5731510" cy="3223895"/>
            <wp:effectExtent l="0" t="0" r="254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1D372" w14:textId="64B04556" w:rsidR="00F4628D" w:rsidRDefault="00F4628D" w:rsidP="00F4628D">
      <w:pPr>
        <w:rPr>
          <w:b/>
          <w:bCs/>
        </w:rPr>
      </w:pPr>
    </w:p>
    <w:p w14:paraId="5960E934" w14:textId="16039972" w:rsidR="00F4628D" w:rsidRDefault="00F4628D" w:rsidP="00F4628D">
      <w:pPr>
        <w:rPr>
          <w:b/>
          <w:bCs/>
        </w:rPr>
      </w:pPr>
      <w:r>
        <w:rPr>
          <w:noProof/>
        </w:rPr>
        <w:drawing>
          <wp:inline distT="0" distB="0" distL="0" distR="0" wp14:anchorId="0219499A" wp14:editId="4CEA6B13">
            <wp:extent cx="5731510" cy="3223895"/>
            <wp:effectExtent l="0" t="0" r="254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26C5B" w14:textId="6B2F9730" w:rsidR="00F4628D" w:rsidRDefault="00F4628D" w:rsidP="00F4628D">
      <w:pPr>
        <w:rPr>
          <w:b/>
          <w:bCs/>
        </w:rPr>
      </w:pPr>
    </w:p>
    <w:p w14:paraId="1BC7F9FC" w14:textId="7389B96F" w:rsidR="00F4628D" w:rsidRDefault="00F4628D" w:rsidP="00F4628D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7876ED10" wp14:editId="16635845">
            <wp:extent cx="5722620" cy="3215640"/>
            <wp:effectExtent l="0" t="0" r="0" b="381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BB9DC" w14:textId="0725BEFF" w:rsidR="00F4628D" w:rsidRDefault="00F4628D" w:rsidP="00F4628D">
      <w:pPr>
        <w:rPr>
          <w:b/>
          <w:bCs/>
        </w:rPr>
      </w:pPr>
    </w:p>
    <w:p w14:paraId="4E1CF967" w14:textId="0D414BFC" w:rsidR="00F4628D" w:rsidRDefault="001A0D94" w:rsidP="00F4628D">
      <w:pPr>
        <w:rPr>
          <w:b/>
          <w:bCs/>
        </w:rPr>
      </w:pPr>
      <w:r>
        <w:rPr>
          <w:noProof/>
        </w:rPr>
        <w:drawing>
          <wp:inline distT="0" distB="0" distL="0" distR="0" wp14:anchorId="29422963" wp14:editId="469FD5B0">
            <wp:extent cx="5731510" cy="3223895"/>
            <wp:effectExtent l="0" t="0" r="254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CFED7" w14:textId="77777777" w:rsidR="00293FDF" w:rsidRPr="00F4628D" w:rsidRDefault="00293FDF" w:rsidP="00F4628D">
      <w:pPr>
        <w:rPr>
          <w:b/>
          <w:bCs/>
        </w:rPr>
      </w:pPr>
    </w:p>
    <w:p w14:paraId="15779CEE" w14:textId="28CC0884" w:rsidR="006F65CC" w:rsidRDefault="006F65CC">
      <w:pPr>
        <w:rPr>
          <w:b/>
          <w:bCs/>
        </w:rPr>
      </w:pPr>
      <w:r>
        <w:rPr>
          <w:b/>
          <w:bCs/>
        </w:rPr>
        <w:br w:type="page"/>
      </w:r>
    </w:p>
    <w:p w14:paraId="1FDC85BB" w14:textId="59CA3803" w:rsidR="00293FDF" w:rsidRPr="00293FDF" w:rsidRDefault="00293FDF" w:rsidP="00293FDF">
      <w:pPr>
        <w:pStyle w:val="ListParagraph"/>
        <w:numPr>
          <w:ilvl w:val="0"/>
          <w:numId w:val="1"/>
        </w:numPr>
        <w:rPr>
          <w:b/>
          <w:bCs/>
        </w:rPr>
      </w:pPr>
      <w:r w:rsidRPr="00293FDF">
        <w:rPr>
          <w:b/>
          <w:bCs/>
        </w:rPr>
        <w:lastRenderedPageBreak/>
        <w:t>tagT7 v3</w:t>
      </w:r>
    </w:p>
    <w:p w14:paraId="083D0409" w14:textId="10D3E347" w:rsidR="00293FDF" w:rsidRDefault="00293FDF" w:rsidP="00293FDF">
      <w:pPr>
        <w:ind w:left="720"/>
        <w:rPr>
          <w:b/>
          <w:bCs/>
        </w:rPr>
      </w:pPr>
    </w:p>
    <w:p w14:paraId="2BC2CF9E" w14:textId="6BB8959C" w:rsidR="00293FDF" w:rsidRDefault="00293FDF" w:rsidP="00293FDF">
      <w:pPr>
        <w:ind w:left="72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9F653CB" wp14:editId="53EF7FD4">
            <wp:extent cx="5722620" cy="3215640"/>
            <wp:effectExtent l="0" t="0" r="0" b="381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506BD9" w14:textId="5F462624" w:rsidR="008B51A0" w:rsidRDefault="008B51A0" w:rsidP="00293FDF">
      <w:pPr>
        <w:ind w:left="720"/>
        <w:rPr>
          <w:b/>
          <w:bCs/>
        </w:rPr>
      </w:pPr>
    </w:p>
    <w:p w14:paraId="213229C4" w14:textId="144343BF" w:rsidR="008B51A0" w:rsidRDefault="008B51A0" w:rsidP="00293FDF">
      <w:pPr>
        <w:ind w:left="720"/>
        <w:rPr>
          <w:b/>
          <w:bCs/>
        </w:rPr>
      </w:pPr>
      <w:r>
        <w:rPr>
          <w:noProof/>
        </w:rPr>
        <w:drawing>
          <wp:inline distT="0" distB="0" distL="0" distR="0" wp14:anchorId="738AAA62" wp14:editId="3DAD3499">
            <wp:extent cx="5731510" cy="3223895"/>
            <wp:effectExtent l="0" t="0" r="254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EB86A" w14:textId="2AC56EE2" w:rsidR="00293FDF" w:rsidRDefault="00293FDF">
      <w:pPr>
        <w:rPr>
          <w:b/>
          <w:bCs/>
        </w:rPr>
      </w:pPr>
      <w:r>
        <w:rPr>
          <w:b/>
          <w:bCs/>
        </w:rPr>
        <w:br w:type="page"/>
      </w:r>
    </w:p>
    <w:p w14:paraId="0CA1CC73" w14:textId="37ADC147" w:rsidR="002D2380" w:rsidRPr="00293FDF" w:rsidRDefault="002D2380" w:rsidP="00293FDF">
      <w:pPr>
        <w:pStyle w:val="ListParagraph"/>
        <w:numPr>
          <w:ilvl w:val="0"/>
          <w:numId w:val="1"/>
        </w:numPr>
        <w:rPr>
          <w:b/>
          <w:bCs/>
        </w:rPr>
      </w:pPr>
      <w:r w:rsidRPr="00293FDF">
        <w:rPr>
          <w:b/>
          <w:bCs/>
        </w:rPr>
        <w:lastRenderedPageBreak/>
        <w:t>tagT8</w:t>
      </w:r>
    </w:p>
    <w:p w14:paraId="7469045D" w14:textId="77777777" w:rsidR="002D2380" w:rsidRDefault="002D2380"/>
    <w:p w14:paraId="3EB925EC" w14:textId="213197E3" w:rsidR="00C60725" w:rsidRDefault="009767B6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7EA6F574" wp14:editId="57C44FAE">
            <wp:extent cx="5731510" cy="322389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C927F" w14:textId="3FACBA00" w:rsidR="009767B6" w:rsidRDefault="009767B6" w:rsidP="00590258">
      <w:pPr>
        <w:spacing w:line="360" w:lineRule="auto"/>
        <w:jc w:val="both"/>
      </w:pPr>
    </w:p>
    <w:p w14:paraId="60685DC0" w14:textId="42835B76" w:rsidR="009767B6" w:rsidRDefault="009767B6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74C73DDD" wp14:editId="23A66BD4">
            <wp:extent cx="5731510" cy="322389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8A797" w14:textId="397EBBBD" w:rsidR="009767B6" w:rsidRDefault="009767B6" w:rsidP="00590258">
      <w:pPr>
        <w:spacing w:line="360" w:lineRule="auto"/>
        <w:jc w:val="both"/>
      </w:pPr>
    </w:p>
    <w:p w14:paraId="4DF509AA" w14:textId="1BA19791" w:rsidR="009767B6" w:rsidRDefault="00F62DB7" w:rsidP="00590258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044DCA7E" wp14:editId="45B3BE8A">
            <wp:extent cx="5719445" cy="3217545"/>
            <wp:effectExtent l="0" t="0" r="0" b="19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3217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E3264" w14:textId="730034D7" w:rsidR="009767B6" w:rsidRDefault="009767B6" w:rsidP="00590258">
      <w:pPr>
        <w:spacing w:line="360" w:lineRule="auto"/>
        <w:jc w:val="both"/>
      </w:pPr>
    </w:p>
    <w:p w14:paraId="69F80886" w14:textId="647FB3D5" w:rsidR="009767B6" w:rsidRDefault="0070672A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1373C459" wp14:editId="71A91058">
            <wp:extent cx="5731510" cy="3223895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2DEE1" w14:textId="5ECD11D0" w:rsidR="002D2380" w:rsidRDefault="002D2380" w:rsidP="00590258">
      <w:pPr>
        <w:spacing w:line="360" w:lineRule="auto"/>
        <w:jc w:val="both"/>
      </w:pPr>
    </w:p>
    <w:p w14:paraId="7C313B9D" w14:textId="77777777" w:rsidR="002D2380" w:rsidRDefault="002D2380" w:rsidP="00590258">
      <w:pPr>
        <w:spacing w:line="360" w:lineRule="auto"/>
        <w:jc w:val="both"/>
      </w:pPr>
    </w:p>
    <w:p w14:paraId="44590B5F" w14:textId="77777777" w:rsidR="002D2380" w:rsidRDefault="002D2380">
      <w:pPr>
        <w:sectPr w:rsidR="002D238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61EDFE7" w14:textId="4DE5A0C5" w:rsidR="0070672A" w:rsidRDefault="00282FC2">
      <w:r>
        <w:rPr>
          <w:noProof/>
        </w:rPr>
        <w:lastRenderedPageBreak/>
        <w:drawing>
          <wp:inline distT="0" distB="0" distL="0" distR="0" wp14:anchorId="7D558459" wp14:editId="6FDBB0F5">
            <wp:extent cx="8863330" cy="530098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30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3CA11" w14:textId="2D5BB80E" w:rsidR="002D2380" w:rsidRDefault="002D2380"/>
    <w:p w14:paraId="43F5714E" w14:textId="77777777" w:rsidR="002D2380" w:rsidRDefault="002D2380">
      <w:pPr>
        <w:sectPr w:rsidR="002D2380" w:rsidSect="002D2380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1E23E8E3" w14:textId="7D000FAA" w:rsidR="002930E2" w:rsidRDefault="002930E2" w:rsidP="002930E2">
      <w:pPr>
        <w:pStyle w:val="ListParagraph"/>
        <w:numPr>
          <w:ilvl w:val="0"/>
          <w:numId w:val="1"/>
        </w:numPr>
        <w:rPr>
          <w:b/>
          <w:bCs/>
        </w:rPr>
      </w:pPr>
      <w:r w:rsidRPr="002930E2">
        <w:rPr>
          <w:b/>
          <w:bCs/>
        </w:rPr>
        <w:lastRenderedPageBreak/>
        <w:t>tagT8 v2</w:t>
      </w:r>
    </w:p>
    <w:p w14:paraId="0665F3DB" w14:textId="43F85D63" w:rsidR="002930E2" w:rsidRDefault="002930E2" w:rsidP="002930E2">
      <w:pPr>
        <w:rPr>
          <w:b/>
          <w:bCs/>
        </w:rPr>
      </w:pPr>
    </w:p>
    <w:p w14:paraId="2A236CAB" w14:textId="63DE9501" w:rsidR="002930E2" w:rsidRDefault="002930E2" w:rsidP="002930E2">
      <w:pPr>
        <w:rPr>
          <w:b/>
          <w:bCs/>
        </w:rPr>
      </w:pPr>
      <w:r>
        <w:rPr>
          <w:noProof/>
        </w:rPr>
        <w:drawing>
          <wp:inline distT="0" distB="0" distL="0" distR="0" wp14:anchorId="013396C3" wp14:editId="1FDFB2E4">
            <wp:extent cx="5731510" cy="3223895"/>
            <wp:effectExtent l="0" t="0" r="254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72416" w14:textId="3C19658A" w:rsidR="002930E2" w:rsidRDefault="002930E2" w:rsidP="002930E2">
      <w:pPr>
        <w:rPr>
          <w:b/>
          <w:bCs/>
        </w:rPr>
      </w:pPr>
    </w:p>
    <w:p w14:paraId="355926C4" w14:textId="755F4198" w:rsidR="002930E2" w:rsidRDefault="002930E2" w:rsidP="002930E2">
      <w:pPr>
        <w:rPr>
          <w:b/>
          <w:bCs/>
        </w:rPr>
      </w:pPr>
      <w:r>
        <w:rPr>
          <w:noProof/>
        </w:rPr>
        <w:drawing>
          <wp:inline distT="0" distB="0" distL="0" distR="0" wp14:anchorId="130327E2" wp14:editId="38C84080">
            <wp:extent cx="5731510" cy="3223895"/>
            <wp:effectExtent l="0" t="0" r="254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44EEA" w14:textId="4DE04BF8" w:rsidR="002930E2" w:rsidRDefault="002930E2" w:rsidP="002930E2">
      <w:pPr>
        <w:rPr>
          <w:b/>
          <w:bCs/>
        </w:rPr>
      </w:pPr>
    </w:p>
    <w:p w14:paraId="30CF3AD7" w14:textId="184DA058" w:rsidR="002930E2" w:rsidRDefault="002930E2" w:rsidP="002930E2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287E11B6" wp14:editId="20F92AE3">
            <wp:extent cx="5720080" cy="3219450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08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D20D0" w14:textId="466D9932" w:rsidR="002930E2" w:rsidRDefault="002930E2" w:rsidP="002930E2">
      <w:pPr>
        <w:rPr>
          <w:b/>
          <w:bCs/>
        </w:rPr>
      </w:pPr>
    </w:p>
    <w:p w14:paraId="759AFCC5" w14:textId="4E28B1B9" w:rsidR="002930E2" w:rsidRPr="002930E2" w:rsidRDefault="00095526" w:rsidP="002930E2">
      <w:pPr>
        <w:rPr>
          <w:b/>
          <w:bCs/>
        </w:rPr>
      </w:pPr>
      <w:r>
        <w:rPr>
          <w:noProof/>
        </w:rPr>
        <w:drawing>
          <wp:inline distT="0" distB="0" distL="0" distR="0" wp14:anchorId="0A36D509" wp14:editId="64702111">
            <wp:extent cx="5731510" cy="3223895"/>
            <wp:effectExtent l="0" t="0" r="254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2E326" w14:textId="2F15B382" w:rsidR="002930E2" w:rsidRDefault="002930E2">
      <w:pPr>
        <w:rPr>
          <w:b/>
          <w:bCs/>
        </w:rPr>
      </w:pPr>
      <w:r>
        <w:rPr>
          <w:b/>
          <w:bCs/>
        </w:rPr>
        <w:br w:type="page"/>
      </w:r>
    </w:p>
    <w:p w14:paraId="12AE4030" w14:textId="24A96480" w:rsidR="00701797" w:rsidRDefault="00701797" w:rsidP="00701797">
      <w:pPr>
        <w:pStyle w:val="ListParagraph"/>
        <w:numPr>
          <w:ilvl w:val="0"/>
          <w:numId w:val="1"/>
        </w:numPr>
        <w:rPr>
          <w:b/>
          <w:bCs/>
        </w:rPr>
      </w:pPr>
      <w:r w:rsidRPr="00701797">
        <w:rPr>
          <w:b/>
          <w:bCs/>
        </w:rPr>
        <w:lastRenderedPageBreak/>
        <w:t>tagT8 v3</w:t>
      </w:r>
    </w:p>
    <w:p w14:paraId="11813EF8" w14:textId="51E88032" w:rsidR="00701797" w:rsidRDefault="00701797" w:rsidP="00701797">
      <w:pPr>
        <w:rPr>
          <w:b/>
          <w:bCs/>
        </w:rPr>
      </w:pPr>
    </w:p>
    <w:p w14:paraId="5F8ACFAF" w14:textId="5908070E" w:rsidR="00701797" w:rsidRDefault="00701797" w:rsidP="00701797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E8F2B3F" wp14:editId="3EB00095">
            <wp:extent cx="5721350" cy="3219450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39502" w14:textId="0B15D469" w:rsidR="00701797" w:rsidRDefault="00701797" w:rsidP="00701797">
      <w:pPr>
        <w:rPr>
          <w:b/>
          <w:bCs/>
        </w:rPr>
      </w:pPr>
    </w:p>
    <w:p w14:paraId="5F8276D7" w14:textId="40FF8705" w:rsidR="00986E10" w:rsidRPr="00701797" w:rsidRDefault="00986E10" w:rsidP="00701797">
      <w:pPr>
        <w:rPr>
          <w:b/>
          <w:bCs/>
        </w:rPr>
      </w:pPr>
      <w:r>
        <w:rPr>
          <w:noProof/>
        </w:rPr>
        <w:drawing>
          <wp:inline distT="0" distB="0" distL="0" distR="0" wp14:anchorId="25EB9F90" wp14:editId="4B3C1EC3">
            <wp:extent cx="5731510" cy="3223895"/>
            <wp:effectExtent l="0" t="0" r="254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794E0" w14:textId="4C371EA8" w:rsidR="00701797" w:rsidRDefault="00701797">
      <w:pPr>
        <w:rPr>
          <w:b/>
          <w:bCs/>
        </w:rPr>
      </w:pPr>
      <w:r>
        <w:rPr>
          <w:b/>
          <w:bCs/>
        </w:rPr>
        <w:br w:type="page"/>
      </w:r>
    </w:p>
    <w:p w14:paraId="32B0CEAC" w14:textId="42C4CB0B" w:rsidR="002D2380" w:rsidRPr="00701797" w:rsidRDefault="002D2380" w:rsidP="00701797">
      <w:pPr>
        <w:pStyle w:val="ListParagraph"/>
        <w:numPr>
          <w:ilvl w:val="0"/>
          <w:numId w:val="1"/>
        </w:numPr>
        <w:rPr>
          <w:b/>
          <w:bCs/>
        </w:rPr>
      </w:pPr>
      <w:r w:rsidRPr="00701797">
        <w:rPr>
          <w:b/>
          <w:bCs/>
        </w:rPr>
        <w:lastRenderedPageBreak/>
        <w:t>tagT9</w:t>
      </w:r>
    </w:p>
    <w:p w14:paraId="78C2D5A4" w14:textId="77777777" w:rsidR="002D2380" w:rsidRDefault="002D2380"/>
    <w:p w14:paraId="50FDB5A1" w14:textId="1335D56F" w:rsidR="0070672A" w:rsidRDefault="006A747E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2E49E4CD" wp14:editId="206D111A">
            <wp:extent cx="5731510" cy="3223895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9C5A4" w14:textId="102FCE8B" w:rsidR="006A747E" w:rsidRDefault="006A747E" w:rsidP="00590258">
      <w:pPr>
        <w:spacing w:line="360" w:lineRule="auto"/>
        <w:jc w:val="both"/>
      </w:pPr>
    </w:p>
    <w:p w14:paraId="1513532F" w14:textId="6CA77574" w:rsidR="006A747E" w:rsidRDefault="006A747E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209288EA" wp14:editId="57803614">
            <wp:extent cx="5731510" cy="322389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1DB53" w14:textId="2D84266E" w:rsidR="006A747E" w:rsidRDefault="006A747E" w:rsidP="00590258">
      <w:pPr>
        <w:spacing w:line="360" w:lineRule="auto"/>
        <w:jc w:val="both"/>
      </w:pPr>
    </w:p>
    <w:p w14:paraId="41C3169D" w14:textId="74571259" w:rsidR="006A747E" w:rsidRDefault="00154CE7" w:rsidP="00590258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5940D572" wp14:editId="5592B494">
            <wp:extent cx="5715000" cy="32004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7E4E1" w14:textId="6BC47203" w:rsidR="00154CE7" w:rsidRDefault="00154CE7" w:rsidP="00590258">
      <w:pPr>
        <w:spacing w:line="360" w:lineRule="auto"/>
        <w:jc w:val="both"/>
      </w:pPr>
    </w:p>
    <w:p w14:paraId="6A56DAF8" w14:textId="679F22FC" w:rsidR="00154CE7" w:rsidRDefault="00A70A67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0C9A22BC" wp14:editId="250B7DDF">
            <wp:extent cx="5731510" cy="3223895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E0E2A" w14:textId="39423B53" w:rsidR="002D2380" w:rsidRDefault="002D2380" w:rsidP="00590258">
      <w:pPr>
        <w:spacing w:line="360" w:lineRule="auto"/>
        <w:jc w:val="both"/>
      </w:pPr>
    </w:p>
    <w:p w14:paraId="3CEA9F5E" w14:textId="77777777" w:rsidR="002D2380" w:rsidRDefault="002D2380" w:rsidP="00590258">
      <w:pPr>
        <w:spacing w:line="360" w:lineRule="auto"/>
        <w:jc w:val="both"/>
      </w:pPr>
    </w:p>
    <w:p w14:paraId="1E23DBB3" w14:textId="77777777" w:rsidR="002D2380" w:rsidRDefault="002D2380">
      <w:pPr>
        <w:sectPr w:rsidR="002D238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907080C" w14:textId="789E3AA8" w:rsidR="00A70A67" w:rsidRDefault="00D76BF7">
      <w:r>
        <w:rPr>
          <w:noProof/>
        </w:rPr>
        <w:lastRenderedPageBreak/>
        <w:drawing>
          <wp:inline distT="0" distB="0" distL="0" distR="0" wp14:anchorId="693D265B" wp14:editId="3FFB1461">
            <wp:extent cx="8863330" cy="5315585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31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3CFDE" w14:textId="248A5E27" w:rsidR="002D2380" w:rsidRDefault="002D2380"/>
    <w:p w14:paraId="2E56B88B" w14:textId="77777777" w:rsidR="002D2380" w:rsidRDefault="002D2380">
      <w:pPr>
        <w:sectPr w:rsidR="002D2380" w:rsidSect="002D2380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64364D08" w14:textId="195A6F71" w:rsidR="00EC2BD6" w:rsidRDefault="00EC2BD6" w:rsidP="00EC2BD6">
      <w:pPr>
        <w:pStyle w:val="ListParagraph"/>
        <w:numPr>
          <w:ilvl w:val="0"/>
          <w:numId w:val="1"/>
        </w:numPr>
        <w:rPr>
          <w:b/>
          <w:bCs/>
        </w:rPr>
      </w:pPr>
      <w:r w:rsidRPr="00EC2BD6">
        <w:rPr>
          <w:b/>
          <w:bCs/>
        </w:rPr>
        <w:lastRenderedPageBreak/>
        <w:t>tagT9 v2</w:t>
      </w:r>
    </w:p>
    <w:p w14:paraId="3D7212AD" w14:textId="77777777" w:rsidR="00EC2BD6" w:rsidRPr="00EC2BD6" w:rsidRDefault="00EC2BD6" w:rsidP="00EC2BD6">
      <w:pPr>
        <w:rPr>
          <w:b/>
          <w:bCs/>
        </w:rPr>
      </w:pPr>
    </w:p>
    <w:p w14:paraId="29405C63" w14:textId="68F3A535" w:rsidR="00EC2BD6" w:rsidRDefault="00EC2BD6" w:rsidP="00EC2BD6">
      <w:pPr>
        <w:rPr>
          <w:b/>
          <w:bCs/>
        </w:rPr>
      </w:pPr>
      <w:r>
        <w:rPr>
          <w:noProof/>
        </w:rPr>
        <w:drawing>
          <wp:inline distT="0" distB="0" distL="0" distR="0" wp14:anchorId="6615C6E1" wp14:editId="403C8B4C">
            <wp:extent cx="5731510" cy="3223895"/>
            <wp:effectExtent l="0" t="0" r="254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0C455" w14:textId="77777777" w:rsidR="00EC2BD6" w:rsidRPr="00EC2BD6" w:rsidRDefault="00EC2BD6" w:rsidP="00EC2BD6">
      <w:pPr>
        <w:rPr>
          <w:b/>
          <w:bCs/>
        </w:rPr>
      </w:pPr>
    </w:p>
    <w:p w14:paraId="2C74B7C4" w14:textId="6FAAF02F" w:rsidR="00EC2BD6" w:rsidRDefault="00EC2BD6" w:rsidP="00EC2BD6">
      <w:pPr>
        <w:rPr>
          <w:b/>
          <w:bCs/>
        </w:rPr>
      </w:pPr>
      <w:r>
        <w:rPr>
          <w:noProof/>
        </w:rPr>
        <w:drawing>
          <wp:inline distT="0" distB="0" distL="0" distR="0" wp14:anchorId="6BB770E2" wp14:editId="381A9AA1">
            <wp:extent cx="5731510" cy="3223895"/>
            <wp:effectExtent l="0" t="0" r="254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D2D91" w14:textId="4D215023" w:rsidR="00EC2BD6" w:rsidRDefault="00EC2BD6" w:rsidP="00EC2BD6">
      <w:pPr>
        <w:rPr>
          <w:b/>
          <w:bCs/>
        </w:rPr>
      </w:pPr>
    </w:p>
    <w:p w14:paraId="120C25DC" w14:textId="5E8E3392" w:rsidR="00EC2BD6" w:rsidRDefault="00EC2BD6" w:rsidP="00EC2BD6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D3AAD5F" wp14:editId="56E5410B">
            <wp:extent cx="5721350" cy="3216910"/>
            <wp:effectExtent l="0" t="0" r="0" b="254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321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5D4F25" w14:textId="66B1EF84" w:rsidR="007451CD" w:rsidRDefault="007451CD" w:rsidP="00EC2BD6">
      <w:pPr>
        <w:rPr>
          <w:b/>
          <w:bCs/>
        </w:rPr>
      </w:pPr>
    </w:p>
    <w:p w14:paraId="533E9A2E" w14:textId="3988E6FA" w:rsidR="007451CD" w:rsidRDefault="007451CD" w:rsidP="00EC2BD6">
      <w:pPr>
        <w:rPr>
          <w:b/>
          <w:bCs/>
        </w:rPr>
      </w:pPr>
      <w:r>
        <w:rPr>
          <w:noProof/>
        </w:rPr>
        <w:drawing>
          <wp:inline distT="0" distB="0" distL="0" distR="0" wp14:anchorId="5411D751" wp14:editId="6B8EA382">
            <wp:extent cx="5731510" cy="3223895"/>
            <wp:effectExtent l="0" t="0" r="254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284B5" w14:textId="0069F132" w:rsidR="00EC2BD6" w:rsidRDefault="00EC2BD6">
      <w:pPr>
        <w:rPr>
          <w:b/>
          <w:bCs/>
        </w:rPr>
      </w:pPr>
      <w:r>
        <w:rPr>
          <w:b/>
          <w:bCs/>
        </w:rPr>
        <w:br w:type="page"/>
      </w:r>
    </w:p>
    <w:p w14:paraId="213F0607" w14:textId="75A0D348" w:rsidR="000F169D" w:rsidRDefault="000F169D" w:rsidP="000F169D">
      <w:pPr>
        <w:pStyle w:val="ListParagraph"/>
        <w:numPr>
          <w:ilvl w:val="0"/>
          <w:numId w:val="1"/>
        </w:numPr>
        <w:rPr>
          <w:b/>
          <w:bCs/>
        </w:rPr>
      </w:pPr>
      <w:r w:rsidRPr="000F169D">
        <w:rPr>
          <w:b/>
          <w:bCs/>
        </w:rPr>
        <w:lastRenderedPageBreak/>
        <w:t>tagT9 v3</w:t>
      </w:r>
    </w:p>
    <w:p w14:paraId="35D669B8" w14:textId="1CCC8D62" w:rsidR="000F169D" w:rsidRDefault="000F169D" w:rsidP="000F169D">
      <w:pPr>
        <w:rPr>
          <w:b/>
          <w:bCs/>
        </w:rPr>
      </w:pPr>
    </w:p>
    <w:p w14:paraId="6E58B7F3" w14:textId="26C93677" w:rsidR="000F169D" w:rsidRDefault="000F169D" w:rsidP="000F169D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FA36281" wp14:editId="578CEB97">
            <wp:extent cx="5722620" cy="3215640"/>
            <wp:effectExtent l="0" t="0" r="0" b="381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B3578" w14:textId="4A7F05F3" w:rsidR="005529DC" w:rsidRDefault="005529DC" w:rsidP="000F169D">
      <w:pPr>
        <w:rPr>
          <w:b/>
          <w:bCs/>
        </w:rPr>
      </w:pPr>
    </w:p>
    <w:p w14:paraId="06140E74" w14:textId="40F63CC0" w:rsidR="005529DC" w:rsidRPr="000F169D" w:rsidRDefault="005529DC" w:rsidP="000F169D">
      <w:pPr>
        <w:rPr>
          <w:b/>
          <w:bCs/>
        </w:rPr>
      </w:pPr>
      <w:r>
        <w:rPr>
          <w:noProof/>
        </w:rPr>
        <w:drawing>
          <wp:inline distT="0" distB="0" distL="0" distR="0" wp14:anchorId="41856260" wp14:editId="03A36B98">
            <wp:extent cx="5731510" cy="3223895"/>
            <wp:effectExtent l="0" t="0" r="254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65FA5" w14:textId="652013EE" w:rsidR="000F169D" w:rsidRDefault="000F169D">
      <w:pPr>
        <w:rPr>
          <w:b/>
          <w:bCs/>
        </w:rPr>
      </w:pPr>
      <w:r>
        <w:rPr>
          <w:b/>
          <w:bCs/>
        </w:rPr>
        <w:br w:type="page"/>
      </w:r>
    </w:p>
    <w:p w14:paraId="6B4AC439" w14:textId="31478ED3" w:rsidR="002D2380" w:rsidRPr="000F169D" w:rsidRDefault="002D2380" w:rsidP="000F169D">
      <w:pPr>
        <w:pStyle w:val="ListParagraph"/>
        <w:numPr>
          <w:ilvl w:val="0"/>
          <w:numId w:val="1"/>
        </w:numPr>
        <w:rPr>
          <w:b/>
          <w:bCs/>
        </w:rPr>
      </w:pPr>
      <w:r w:rsidRPr="000F169D">
        <w:rPr>
          <w:b/>
          <w:bCs/>
        </w:rPr>
        <w:lastRenderedPageBreak/>
        <w:t>tagT10</w:t>
      </w:r>
    </w:p>
    <w:p w14:paraId="0D4630B3" w14:textId="77777777" w:rsidR="002D2380" w:rsidRDefault="002D2380"/>
    <w:p w14:paraId="798F622E" w14:textId="5322C529" w:rsidR="00A70A67" w:rsidRDefault="00A2040E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456F35B6" wp14:editId="51EB838E">
            <wp:extent cx="5731510" cy="3223895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2A948" w14:textId="335524DF" w:rsidR="00A2040E" w:rsidRDefault="00A2040E" w:rsidP="00590258">
      <w:pPr>
        <w:spacing w:line="360" w:lineRule="auto"/>
        <w:jc w:val="both"/>
      </w:pPr>
    </w:p>
    <w:p w14:paraId="64744046" w14:textId="7E244FB8" w:rsidR="00A2040E" w:rsidRDefault="00EA1B59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7EEF415B" wp14:editId="39D6BD2E">
            <wp:extent cx="5731510" cy="3223895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34705" w14:textId="48986A5A" w:rsidR="00EA1B59" w:rsidRDefault="00EA1B59" w:rsidP="00590258">
      <w:pPr>
        <w:spacing w:line="360" w:lineRule="auto"/>
        <w:jc w:val="both"/>
      </w:pPr>
    </w:p>
    <w:p w14:paraId="1A34C8E1" w14:textId="4807F663" w:rsidR="00EA1B59" w:rsidRDefault="00FA03BD" w:rsidP="00590258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2373A5A4" wp14:editId="00411042">
            <wp:extent cx="5719445" cy="3217545"/>
            <wp:effectExtent l="0" t="0" r="0" b="19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3217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4051C" w14:textId="07C4F883" w:rsidR="003B5843" w:rsidRDefault="003B5843" w:rsidP="00590258">
      <w:pPr>
        <w:spacing w:line="360" w:lineRule="auto"/>
        <w:jc w:val="both"/>
      </w:pPr>
    </w:p>
    <w:p w14:paraId="2A7E7E73" w14:textId="0F00ECE4" w:rsidR="003B5843" w:rsidRDefault="003B5843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74720139" wp14:editId="173E1CC0">
            <wp:extent cx="5731510" cy="3223895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CA7F1" w14:textId="5008F945" w:rsidR="009D60C4" w:rsidRDefault="009D60C4" w:rsidP="00590258">
      <w:pPr>
        <w:spacing w:line="360" w:lineRule="auto"/>
        <w:jc w:val="both"/>
      </w:pPr>
    </w:p>
    <w:p w14:paraId="034FB199" w14:textId="77777777" w:rsidR="002D2380" w:rsidRDefault="002D2380" w:rsidP="00590258">
      <w:pPr>
        <w:spacing w:line="360" w:lineRule="auto"/>
        <w:jc w:val="both"/>
      </w:pPr>
    </w:p>
    <w:p w14:paraId="3FDA9EFA" w14:textId="77777777" w:rsidR="002D2380" w:rsidRDefault="002D2380">
      <w:pPr>
        <w:sectPr w:rsidR="002D238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7669238" w14:textId="727D3C67" w:rsidR="009D60C4" w:rsidRDefault="00D76BF7">
      <w:r>
        <w:rPr>
          <w:noProof/>
        </w:rPr>
        <w:lastRenderedPageBreak/>
        <w:drawing>
          <wp:inline distT="0" distB="0" distL="0" distR="0" wp14:anchorId="49833F71" wp14:editId="75787CCD">
            <wp:extent cx="8863330" cy="534289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34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0CEF6" w14:textId="7460AE9F" w:rsidR="002D2380" w:rsidRDefault="002D2380"/>
    <w:p w14:paraId="001B07BA" w14:textId="77777777" w:rsidR="002D2380" w:rsidRDefault="002D2380">
      <w:pPr>
        <w:sectPr w:rsidR="002D2380" w:rsidSect="002D2380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1844BEE0" w14:textId="4426EDF4" w:rsidR="00DC063C" w:rsidRDefault="00DC063C" w:rsidP="00DC063C">
      <w:pPr>
        <w:pStyle w:val="ListParagraph"/>
        <w:numPr>
          <w:ilvl w:val="0"/>
          <w:numId w:val="1"/>
        </w:numPr>
        <w:rPr>
          <w:b/>
          <w:bCs/>
        </w:rPr>
      </w:pPr>
      <w:r w:rsidRPr="00DC063C">
        <w:rPr>
          <w:b/>
          <w:bCs/>
        </w:rPr>
        <w:lastRenderedPageBreak/>
        <w:t>tagT10 v2</w:t>
      </w:r>
    </w:p>
    <w:p w14:paraId="24837313" w14:textId="77777777" w:rsidR="00DC063C" w:rsidRPr="00DC063C" w:rsidRDefault="00DC063C" w:rsidP="00DC063C">
      <w:pPr>
        <w:rPr>
          <w:b/>
          <w:bCs/>
        </w:rPr>
      </w:pPr>
    </w:p>
    <w:p w14:paraId="49E7ABAE" w14:textId="3635B73A" w:rsidR="00DC063C" w:rsidRDefault="00DC063C" w:rsidP="00DC063C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45C2F234" wp14:editId="464F9EE0">
            <wp:extent cx="5731510" cy="3223895"/>
            <wp:effectExtent l="0" t="0" r="254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0766B" w14:textId="778ECD51" w:rsidR="00DC063C" w:rsidRDefault="00DC063C" w:rsidP="00DC063C">
      <w:pPr>
        <w:ind w:left="360"/>
        <w:rPr>
          <w:b/>
          <w:bCs/>
        </w:rPr>
      </w:pPr>
    </w:p>
    <w:p w14:paraId="3C678361" w14:textId="5AD49217" w:rsidR="00DC063C" w:rsidRDefault="00DC063C" w:rsidP="00DC063C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750C1021" wp14:editId="5C4EEC85">
            <wp:extent cx="5731510" cy="3223895"/>
            <wp:effectExtent l="0" t="0" r="254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56C26" w14:textId="1AA44AA3" w:rsidR="00DC063C" w:rsidRDefault="00DC063C" w:rsidP="00DC063C">
      <w:pPr>
        <w:ind w:left="360"/>
        <w:rPr>
          <w:b/>
          <w:bCs/>
        </w:rPr>
      </w:pPr>
    </w:p>
    <w:p w14:paraId="2BD00CE2" w14:textId="45D801E4" w:rsidR="00DC063C" w:rsidRDefault="00915180" w:rsidP="00DC063C">
      <w:pPr>
        <w:ind w:left="36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4D53221A" wp14:editId="5125CD4C">
            <wp:extent cx="5722620" cy="3215640"/>
            <wp:effectExtent l="0" t="0" r="0" b="381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D51C9" w14:textId="01C74A37" w:rsidR="00E73C50" w:rsidRDefault="00E73C50" w:rsidP="00DC063C">
      <w:pPr>
        <w:ind w:left="360"/>
        <w:rPr>
          <w:b/>
          <w:bCs/>
        </w:rPr>
      </w:pPr>
    </w:p>
    <w:p w14:paraId="5576CA50" w14:textId="0AC0CF22" w:rsidR="00E73C50" w:rsidRDefault="00E73C50" w:rsidP="00DC063C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21D70A25" wp14:editId="4EC0AE92">
            <wp:extent cx="5731510" cy="3223895"/>
            <wp:effectExtent l="0" t="0" r="254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FDD60" w14:textId="5F6C75D4" w:rsidR="00DC063C" w:rsidRDefault="00DC063C">
      <w:pPr>
        <w:rPr>
          <w:b/>
          <w:bCs/>
        </w:rPr>
      </w:pPr>
      <w:r>
        <w:rPr>
          <w:b/>
          <w:bCs/>
        </w:rPr>
        <w:br w:type="page"/>
      </w:r>
    </w:p>
    <w:p w14:paraId="7BCB14B7" w14:textId="38C2863D" w:rsidR="004E26D2" w:rsidRDefault="004E26D2" w:rsidP="004E26D2">
      <w:pPr>
        <w:pStyle w:val="ListParagraph"/>
        <w:numPr>
          <w:ilvl w:val="0"/>
          <w:numId w:val="1"/>
        </w:numPr>
        <w:rPr>
          <w:b/>
          <w:bCs/>
        </w:rPr>
      </w:pPr>
      <w:r w:rsidRPr="004E26D2">
        <w:rPr>
          <w:b/>
          <w:bCs/>
        </w:rPr>
        <w:lastRenderedPageBreak/>
        <w:t>tagT10 v3</w:t>
      </w:r>
    </w:p>
    <w:p w14:paraId="19A4B49E" w14:textId="1EFA2603" w:rsidR="004E26D2" w:rsidRDefault="004E26D2" w:rsidP="004E26D2">
      <w:pPr>
        <w:rPr>
          <w:b/>
          <w:bCs/>
        </w:rPr>
      </w:pPr>
    </w:p>
    <w:p w14:paraId="7D90F78F" w14:textId="241327F9" w:rsidR="004E26D2" w:rsidRDefault="004E26D2" w:rsidP="004E26D2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6DA6F03" wp14:editId="7573CC6A">
            <wp:extent cx="5720715" cy="3216910"/>
            <wp:effectExtent l="0" t="0" r="0" b="254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715" cy="321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13920" w14:textId="4EF312DF" w:rsidR="004E26D2" w:rsidRDefault="004E26D2" w:rsidP="004E26D2">
      <w:pPr>
        <w:rPr>
          <w:b/>
          <w:bCs/>
        </w:rPr>
      </w:pPr>
    </w:p>
    <w:p w14:paraId="5E27E16E" w14:textId="137427D2" w:rsidR="004E26D2" w:rsidRPr="004E26D2" w:rsidRDefault="00CD02AB" w:rsidP="004E26D2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A285736" wp14:editId="7693424F">
            <wp:extent cx="5731510" cy="3223895"/>
            <wp:effectExtent l="0" t="0" r="2540" b="0"/>
            <wp:docPr id="90" name="Picture 9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Table&#10;&#10;Description automatically generated"/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B5116" w14:textId="2C32B407" w:rsidR="004E26D2" w:rsidRDefault="004E26D2">
      <w:pPr>
        <w:rPr>
          <w:b/>
          <w:bCs/>
        </w:rPr>
      </w:pPr>
      <w:r>
        <w:rPr>
          <w:b/>
          <w:bCs/>
        </w:rPr>
        <w:br w:type="page"/>
      </w:r>
    </w:p>
    <w:p w14:paraId="3C18023F" w14:textId="086A9461" w:rsidR="002D2380" w:rsidRPr="004E26D2" w:rsidRDefault="002D2380" w:rsidP="004E26D2">
      <w:pPr>
        <w:pStyle w:val="ListParagraph"/>
        <w:numPr>
          <w:ilvl w:val="0"/>
          <w:numId w:val="1"/>
        </w:numPr>
        <w:rPr>
          <w:b/>
          <w:bCs/>
        </w:rPr>
      </w:pPr>
      <w:r w:rsidRPr="004E26D2">
        <w:rPr>
          <w:b/>
          <w:bCs/>
        </w:rPr>
        <w:lastRenderedPageBreak/>
        <w:t>tagT11</w:t>
      </w:r>
    </w:p>
    <w:p w14:paraId="414F208B" w14:textId="77777777" w:rsidR="002D2380" w:rsidRDefault="002D2380"/>
    <w:p w14:paraId="1D4FA768" w14:textId="0DB110F3" w:rsidR="009D60C4" w:rsidRDefault="009D60C4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05A9C343" wp14:editId="6C4427A0">
            <wp:extent cx="5731510" cy="3223895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3FC70" w14:textId="47720658" w:rsidR="009D60C4" w:rsidRDefault="009D60C4" w:rsidP="00590258">
      <w:pPr>
        <w:spacing w:line="360" w:lineRule="auto"/>
        <w:jc w:val="both"/>
      </w:pPr>
    </w:p>
    <w:p w14:paraId="7C6A2E83" w14:textId="14A6FFAB" w:rsidR="009D60C4" w:rsidRDefault="009D60C4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0BF5E70A" wp14:editId="6BCC38AC">
            <wp:extent cx="5731510" cy="3223895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B0D39" w14:textId="338021FE" w:rsidR="009D60C4" w:rsidRDefault="009D60C4" w:rsidP="00590258">
      <w:pPr>
        <w:spacing w:line="360" w:lineRule="auto"/>
        <w:jc w:val="both"/>
      </w:pPr>
    </w:p>
    <w:p w14:paraId="55A4D428" w14:textId="71EA5417" w:rsidR="009D60C4" w:rsidRDefault="00F31BD6" w:rsidP="00590258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52DF9E20" wp14:editId="7AA232EA">
            <wp:extent cx="5719445" cy="3217545"/>
            <wp:effectExtent l="0" t="0" r="0" b="190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3217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A8F9C8" w14:textId="7E833835" w:rsidR="00F31BD6" w:rsidRDefault="00F31BD6" w:rsidP="00590258">
      <w:pPr>
        <w:spacing w:line="360" w:lineRule="auto"/>
        <w:jc w:val="both"/>
      </w:pPr>
    </w:p>
    <w:p w14:paraId="1F7BAF76" w14:textId="7D127DFC" w:rsidR="00F31BD6" w:rsidRDefault="00D72060" w:rsidP="00590258">
      <w:pPr>
        <w:spacing w:line="360" w:lineRule="auto"/>
        <w:jc w:val="both"/>
      </w:pPr>
      <w:r>
        <w:rPr>
          <w:noProof/>
        </w:rPr>
        <w:drawing>
          <wp:inline distT="0" distB="0" distL="0" distR="0" wp14:anchorId="290BBE4F" wp14:editId="3BD4DEB1">
            <wp:extent cx="5731510" cy="3223895"/>
            <wp:effectExtent l="0" t="0" r="254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817FE" w14:textId="1F3D5766" w:rsidR="002D2380" w:rsidRDefault="002D2380" w:rsidP="00590258">
      <w:pPr>
        <w:spacing w:line="360" w:lineRule="auto"/>
        <w:jc w:val="both"/>
      </w:pPr>
    </w:p>
    <w:p w14:paraId="0F4E9BA8" w14:textId="77777777" w:rsidR="002D2380" w:rsidRDefault="002D2380" w:rsidP="00590258">
      <w:pPr>
        <w:spacing w:line="360" w:lineRule="auto"/>
        <w:jc w:val="both"/>
      </w:pPr>
    </w:p>
    <w:p w14:paraId="4801AEA4" w14:textId="77777777" w:rsidR="002D2380" w:rsidRDefault="002D2380">
      <w:pPr>
        <w:sectPr w:rsidR="002D238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1D3B913" w14:textId="36FFC661" w:rsidR="00F31BD6" w:rsidRDefault="00D76BF7">
      <w:r>
        <w:rPr>
          <w:noProof/>
        </w:rPr>
        <w:lastRenderedPageBreak/>
        <w:drawing>
          <wp:inline distT="0" distB="0" distL="0" distR="0" wp14:anchorId="0D6A429F" wp14:editId="67FD2DCF">
            <wp:extent cx="8863330" cy="5338445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33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3F554" w14:textId="0395AC6A" w:rsidR="00F31BD6" w:rsidRDefault="00F31BD6" w:rsidP="00590258">
      <w:pPr>
        <w:spacing w:line="360" w:lineRule="auto"/>
        <w:jc w:val="both"/>
      </w:pPr>
    </w:p>
    <w:p w14:paraId="54CE7DC4" w14:textId="77777777" w:rsidR="002D2380" w:rsidRDefault="002D2380" w:rsidP="00590258">
      <w:pPr>
        <w:spacing w:line="360" w:lineRule="auto"/>
        <w:jc w:val="both"/>
        <w:sectPr w:rsidR="002D2380" w:rsidSect="002D2380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0DFB0982" w14:textId="7803D333" w:rsidR="00680F60" w:rsidRDefault="00680F60" w:rsidP="00680F60">
      <w:pPr>
        <w:pStyle w:val="ListParagraph"/>
        <w:numPr>
          <w:ilvl w:val="0"/>
          <w:numId w:val="1"/>
        </w:numPr>
        <w:spacing w:line="360" w:lineRule="auto"/>
        <w:jc w:val="both"/>
        <w:rPr>
          <w:b/>
          <w:bCs/>
        </w:rPr>
      </w:pPr>
      <w:r w:rsidRPr="00680F60">
        <w:rPr>
          <w:b/>
          <w:bCs/>
        </w:rPr>
        <w:lastRenderedPageBreak/>
        <w:t>tagT11 v2</w:t>
      </w:r>
    </w:p>
    <w:p w14:paraId="45CA4775" w14:textId="1009DA9C" w:rsidR="00680F60" w:rsidRDefault="00680F60" w:rsidP="00680F60">
      <w:pPr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65144240" wp14:editId="5D2F1E88">
            <wp:extent cx="5731510" cy="3223895"/>
            <wp:effectExtent l="0" t="0" r="254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4C72E" w14:textId="3569E237" w:rsidR="00680F60" w:rsidRDefault="00680F60" w:rsidP="00680F60">
      <w:pPr>
        <w:spacing w:line="360" w:lineRule="auto"/>
        <w:jc w:val="both"/>
        <w:rPr>
          <w:b/>
          <w:bCs/>
        </w:rPr>
      </w:pPr>
    </w:p>
    <w:p w14:paraId="3A181BCB" w14:textId="143775A7" w:rsidR="00680F60" w:rsidRDefault="00680F60" w:rsidP="00680F60">
      <w:pPr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687A5D8A" wp14:editId="492464AF">
            <wp:extent cx="5731510" cy="3223895"/>
            <wp:effectExtent l="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9469C" w14:textId="348A325D" w:rsidR="00680F60" w:rsidRDefault="00680F60" w:rsidP="00680F60">
      <w:pPr>
        <w:spacing w:line="360" w:lineRule="auto"/>
        <w:jc w:val="both"/>
        <w:rPr>
          <w:b/>
          <w:bCs/>
        </w:rPr>
      </w:pPr>
    </w:p>
    <w:p w14:paraId="34BADEF2" w14:textId="7D4EBE13" w:rsidR="00680F60" w:rsidRDefault="00C20392" w:rsidP="00680F60">
      <w:pPr>
        <w:spacing w:line="360" w:lineRule="auto"/>
        <w:jc w:val="both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2EDC604D" wp14:editId="78867D7F">
            <wp:extent cx="5720080" cy="3215640"/>
            <wp:effectExtent l="0" t="0" r="0" b="381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08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EE912" w14:textId="12A02F48" w:rsidR="006A0EC0" w:rsidRDefault="006A0EC0" w:rsidP="00680F60">
      <w:pPr>
        <w:spacing w:line="360" w:lineRule="auto"/>
        <w:jc w:val="both"/>
        <w:rPr>
          <w:b/>
          <w:bCs/>
        </w:rPr>
      </w:pPr>
    </w:p>
    <w:p w14:paraId="2642AB88" w14:textId="3C7C34D1" w:rsidR="006A0EC0" w:rsidRPr="00680F60" w:rsidRDefault="006A0EC0" w:rsidP="00680F60">
      <w:pPr>
        <w:spacing w:line="360" w:lineRule="auto"/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4031790" wp14:editId="6E30E272">
            <wp:extent cx="5731510" cy="3223895"/>
            <wp:effectExtent l="0" t="0" r="2540" b="0"/>
            <wp:docPr id="91" name="Picture 9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Table&#10;&#10;Description automatically generated"/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D0037" w14:textId="554E31F8" w:rsidR="00680F60" w:rsidRDefault="00680F60">
      <w:pPr>
        <w:rPr>
          <w:b/>
          <w:bCs/>
        </w:rPr>
      </w:pPr>
      <w:r>
        <w:rPr>
          <w:b/>
          <w:bCs/>
        </w:rPr>
        <w:br w:type="page"/>
      </w:r>
    </w:p>
    <w:p w14:paraId="466ED8B7" w14:textId="641B7997" w:rsidR="006A0EC0" w:rsidRDefault="006A0EC0" w:rsidP="006A0EC0">
      <w:pPr>
        <w:pStyle w:val="ListParagraph"/>
        <w:numPr>
          <w:ilvl w:val="0"/>
          <w:numId w:val="1"/>
        </w:numPr>
        <w:spacing w:line="360" w:lineRule="auto"/>
        <w:jc w:val="both"/>
        <w:rPr>
          <w:b/>
          <w:bCs/>
        </w:rPr>
      </w:pPr>
      <w:r w:rsidRPr="006A0EC0">
        <w:rPr>
          <w:b/>
          <w:bCs/>
        </w:rPr>
        <w:lastRenderedPageBreak/>
        <w:t>tagT11 v3</w:t>
      </w:r>
    </w:p>
    <w:p w14:paraId="0D1481AE" w14:textId="5080B5B3" w:rsidR="006A0EC0" w:rsidRDefault="006A0EC0" w:rsidP="006A0EC0">
      <w:pPr>
        <w:spacing w:line="360" w:lineRule="auto"/>
        <w:jc w:val="both"/>
        <w:rPr>
          <w:b/>
          <w:bCs/>
        </w:rPr>
      </w:pPr>
    </w:p>
    <w:p w14:paraId="74C762A0" w14:textId="50A30179" w:rsidR="006A0EC0" w:rsidRDefault="006A0EC0" w:rsidP="006A0EC0">
      <w:pPr>
        <w:spacing w:line="360" w:lineRule="auto"/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9F6A44C" wp14:editId="0D97F526">
            <wp:extent cx="5731510" cy="3223895"/>
            <wp:effectExtent l="0" t="0" r="2540" b="0"/>
            <wp:docPr id="93" name="Picture 9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Table&#10;&#10;Description automatically generated with medium confidence"/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C562D" w14:textId="7502C04E" w:rsidR="00A25A46" w:rsidRDefault="00A25A46" w:rsidP="006A0EC0">
      <w:pPr>
        <w:spacing w:line="360" w:lineRule="auto"/>
        <w:jc w:val="both"/>
        <w:rPr>
          <w:b/>
          <w:bCs/>
        </w:rPr>
      </w:pPr>
    </w:p>
    <w:p w14:paraId="059866E0" w14:textId="232A4256" w:rsidR="00A25A46" w:rsidRPr="006A0EC0" w:rsidRDefault="00A25A46" w:rsidP="006A0EC0">
      <w:pPr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273F9750" wp14:editId="38BD8564">
            <wp:extent cx="5731510" cy="3223895"/>
            <wp:effectExtent l="0" t="0" r="254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1CFBF" w14:textId="01DBBC31" w:rsidR="006A0EC0" w:rsidRDefault="006A0EC0">
      <w:pPr>
        <w:rPr>
          <w:b/>
          <w:bCs/>
        </w:rPr>
      </w:pPr>
      <w:r>
        <w:rPr>
          <w:b/>
          <w:bCs/>
        </w:rPr>
        <w:br w:type="page"/>
      </w:r>
    </w:p>
    <w:p w14:paraId="20040207" w14:textId="25D70F33" w:rsidR="002D2380" w:rsidRPr="006A0EC0" w:rsidRDefault="001D7BEC" w:rsidP="006A0EC0">
      <w:pPr>
        <w:pStyle w:val="ListParagraph"/>
        <w:numPr>
          <w:ilvl w:val="0"/>
          <w:numId w:val="1"/>
        </w:numPr>
        <w:spacing w:line="360" w:lineRule="auto"/>
        <w:jc w:val="both"/>
        <w:rPr>
          <w:b/>
          <w:bCs/>
        </w:rPr>
      </w:pPr>
      <w:r w:rsidRPr="006A0EC0">
        <w:rPr>
          <w:b/>
          <w:bCs/>
        </w:rPr>
        <w:lastRenderedPageBreak/>
        <w:t>tagT12</w:t>
      </w:r>
    </w:p>
    <w:p w14:paraId="1A8673A9" w14:textId="48EECF7B" w:rsidR="001D7BEC" w:rsidRDefault="001D7BEC" w:rsidP="001D7BEC">
      <w:pPr>
        <w:spacing w:line="360" w:lineRule="auto"/>
        <w:jc w:val="both"/>
        <w:rPr>
          <w:b/>
          <w:bCs/>
        </w:rPr>
      </w:pPr>
    </w:p>
    <w:p w14:paraId="295E14FC" w14:textId="5AD02AFD" w:rsidR="001D7BEC" w:rsidRDefault="003D55D5" w:rsidP="001D7BEC">
      <w:pPr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7F0E037F" wp14:editId="503E0361">
            <wp:extent cx="5731510" cy="3223895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18092" w14:textId="29AE4239" w:rsidR="001D7BEC" w:rsidRDefault="001D7BEC" w:rsidP="001D7BEC">
      <w:pPr>
        <w:spacing w:line="360" w:lineRule="auto"/>
        <w:jc w:val="both"/>
        <w:rPr>
          <w:b/>
          <w:bCs/>
        </w:rPr>
      </w:pPr>
    </w:p>
    <w:p w14:paraId="1D2F4EBD" w14:textId="4720D992" w:rsidR="001D7BEC" w:rsidRDefault="003D55D5" w:rsidP="001D7BEC">
      <w:pPr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524792CD" wp14:editId="1EC51BC8">
            <wp:extent cx="5731510" cy="3223895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DDDDE" w14:textId="2F75598D" w:rsidR="001D7BEC" w:rsidRDefault="001D7BEC" w:rsidP="001D7BEC">
      <w:pPr>
        <w:spacing w:line="360" w:lineRule="auto"/>
        <w:jc w:val="both"/>
        <w:rPr>
          <w:b/>
          <w:bCs/>
        </w:rPr>
      </w:pPr>
    </w:p>
    <w:p w14:paraId="43F95023" w14:textId="30193DD2" w:rsidR="003D55D5" w:rsidRDefault="003D55D5" w:rsidP="001D7BEC">
      <w:pPr>
        <w:spacing w:line="360" w:lineRule="auto"/>
        <w:jc w:val="both"/>
        <w:rPr>
          <w:b/>
          <w:bCs/>
        </w:rPr>
      </w:pPr>
    </w:p>
    <w:p w14:paraId="536574D5" w14:textId="77777777" w:rsidR="003D55D5" w:rsidRDefault="003D55D5" w:rsidP="001D7BEC">
      <w:pPr>
        <w:spacing w:line="360" w:lineRule="auto"/>
        <w:jc w:val="both"/>
        <w:rPr>
          <w:b/>
          <w:bCs/>
        </w:rPr>
      </w:pPr>
    </w:p>
    <w:p w14:paraId="25CAEAFC" w14:textId="4B308AA5" w:rsidR="001D7BEC" w:rsidRDefault="00436491" w:rsidP="003D55D5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7C8B8647" wp14:editId="1347F938">
            <wp:extent cx="5722620" cy="3215640"/>
            <wp:effectExtent l="0" t="0" r="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45083" w14:textId="56E1A44E" w:rsidR="003D55D5" w:rsidRDefault="003D55D5" w:rsidP="003D55D5">
      <w:pPr>
        <w:rPr>
          <w:b/>
          <w:bCs/>
        </w:rPr>
      </w:pPr>
    </w:p>
    <w:p w14:paraId="1824E812" w14:textId="1ADF6612" w:rsidR="003D55D5" w:rsidRDefault="00662CC6" w:rsidP="003D55D5">
      <w:pPr>
        <w:rPr>
          <w:b/>
          <w:bCs/>
        </w:rPr>
      </w:pPr>
      <w:r>
        <w:rPr>
          <w:noProof/>
        </w:rPr>
        <w:drawing>
          <wp:inline distT="0" distB="0" distL="0" distR="0" wp14:anchorId="075B89D3" wp14:editId="59007257">
            <wp:extent cx="5731510" cy="3223895"/>
            <wp:effectExtent l="0" t="0" r="254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196C8" w14:textId="77777777" w:rsidR="003D55D5" w:rsidRDefault="003D55D5" w:rsidP="003D55D5">
      <w:pPr>
        <w:rPr>
          <w:b/>
          <w:bCs/>
        </w:rPr>
      </w:pPr>
    </w:p>
    <w:p w14:paraId="3EE6A354" w14:textId="31149C1E" w:rsidR="001D7BEC" w:rsidRDefault="001D7BEC" w:rsidP="001D7BEC">
      <w:pPr>
        <w:spacing w:line="360" w:lineRule="auto"/>
        <w:jc w:val="both"/>
        <w:rPr>
          <w:b/>
          <w:bCs/>
        </w:rPr>
      </w:pPr>
    </w:p>
    <w:p w14:paraId="253D16BA" w14:textId="77777777" w:rsidR="001D7BEC" w:rsidRDefault="001D7BEC" w:rsidP="001D7BEC">
      <w:pPr>
        <w:spacing w:line="360" w:lineRule="auto"/>
        <w:jc w:val="both"/>
        <w:rPr>
          <w:b/>
          <w:bCs/>
        </w:rPr>
        <w:sectPr w:rsidR="001D7BEC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11897A6" w14:textId="3B420EDE" w:rsidR="007A2FE0" w:rsidRDefault="007A2FE0" w:rsidP="001D7BEC">
      <w:pPr>
        <w:spacing w:line="360" w:lineRule="auto"/>
        <w:jc w:val="both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0412C78" wp14:editId="30DAD928">
            <wp:extent cx="8863330" cy="53340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B3B83" w14:textId="5596EE2D" w:rsidR="001D7BEC" w:rsidRDefault="001D7BEC" w:rsidP="001D7BEC">
      <w:pPr>
        <w:spacing w:line="360" w:lineRule="auto"/>
        <w:jc w:val="both"/>
        <w:rPr>
          <w:b/>
          <w:bCs/>
        </w:rPr>
      </w:pPr>
    </w:p>
    <w:p w14:paraId="0C3881C7" w14:textId="77777777" w:rsidR="001D7BEC" w:rsidRDefault="001D7BEC" w:rsidP="001D7BEC">
      <w:pPr>
        <w:spacing w:line="360" w:lineRule="auto"/>
        <w:jc w:val="both"/>
        <w:rPr>
          <w:b/>
          <w:bCs/>
        </w:rPr>
        <w:sectPr w:rsidR="001D7BEC" w:rsidSect="001D7BEC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330354D5" w14:textId="58977A5E" w:rsidR="00967AF4" w:rsidRDefault="00967AF4" w:rsidP="00967AF4">
      <w:pPr>
        <w:pStyle w:val="ListParagraph"/>
        <w:numPr>
          <w:ilvl w:val="0"/>
          <w:numId w:val="1"/>
        </w:numPr>
        <w:spacing w:line="360" w:lineRule="auto"/>
        <w:jc w:val="both"/>
        <w:rPr>
          <w:b/>
          <w:bCs/>
        </w:rPr>
      </w:pPr>
      <w:r w:rsidRPr="00967AF4">
        <w:rPr>
          <w:b/>
          <w:bCs/>
        </w:rPr>
        <w:lastRenderedPageBreak/>
        <w:t>tagT12 v2</w:t>
      </w:r>
    </w:p>
    <w:p w14:paraId="463E497B" w14:textId="16111967" w:rsidR="00967AF4" w:rsidRDefault="00967AF4" w:rsidP="00967AF4">
      <w:pPr>
        <w:spacing w:line="360" w:lineRule="auto"/>
        <w:jc w:val="both"/>
        <w:rPr>
          <w:b/>
          <w:bCs/>
        </w:rPr>
      </w:pPr>
    </w:p>
    <w:p w14:paraId="2908368C" w14:textId="5FCAC937" w:rsidR="00967AF4" w:rsidRDefault="00967AF4" w:rsidP="00967AF4">
      <w:pPr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22B8A4DB" wp14:editId="22CE4F74">
            <wp:extent cx="5731510" cy="3223895"/>
            <wp:effectExtent l="0" t="0" r="254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6260A" w14:textId="35BC7AB0" w:rsidR="00967AF4" w:rsidRDefault="00967AF4" w:rsidP="00967AF4">
      <w:pPr>
        <w:spacing w:line="360" w:lineRule="auto"/>
        <w:jc w:val="both"/>
        <w:rPr>
          <w:b/>
          <w:bCs/>
        </w:rPr>
      </w:pPr>
    </w:p>
    <w:p w14:paraId="1ABB93F2" w14:textId="00427C82" w:rsidR="00967AF4" w:rsidRDefault="00967AF4" w:rsidP="00967AF4">
      <w:pPr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49426A20" wp14:editId="464FD8F1">
            <wp:extent cx="5731510" cy="3223895"/>
            <wp:effectExtent l="0" t="0" r="254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F2A5F" w14:textId="15C811C4" w:rsidR="00967AF4" w:rsidRDefault="00967AF4" w:rsidP="00967AF4">
      <w:pPr>
        <w:spacing w:line="360" w:lineRule="auto"/>
        <w:jc w:val="both"/>
        <w:rPr>
          <w:b/>
          <w:bCs/>
        </w:rPr>
      </w:pPr>
    </w:p>
    <w:p w14:paraId="375E4EE4" w14:textId="2C33B6EF" w:rsidR="00967AF4" w:rsidRDefault="00967AF4" w:rsidP="00967AF4">
      <w:pPr>
        <w:spacing w:line="360" w:lineRule="auto"/>
        <w:jc w:val="both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3D3F013B" wp14:editId="4CA9D50F">
            <wp:extent cx="5722620" cy="3215640"/>
            <wp:effectExtent l="0" t="0" r="0" b="381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FDC7EA" w14:textId="59391DCC" w:rsidR="00967AF4" w:rsidRDefault="00967AF4" w:rsidP="00967AF4">
      <w:pPr>
        <w:spacing w:line="360" w:lineRule="auto"/>
        <w:jc w:val="both"/>
        <w:rPr>
          <w:b/>
          <w:bCs/>
        </w:rPr>
      </w:pPr>
    </w:p>
    <w:p w14:paraId="7F38F552" w14:textId="499DD89A" w:rsidR="00967AF4" w:rsidRPr="00967AF4" w:rsidRDefault="001003EC" w:rsidP="00967AF4">
      <w:pPr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478B71C6" wp14:editId="393CE1D6">
            <wp:extent cx="5731510" cy="3223895"/>
            <wp:effectExtent l="0" t="0" r="254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FF07B" w14:textId="60A946C5" w:rsidR="00967AF4" w:rsidRDefault="00967AF4">
      <w:pPr>
        <w:rPr>
          <w:b/>
          <w:bCs/>
        </w:rPr>
      </w:pPr>
      <w:r>
        <w:rPr>
          <w:b/>
          <w:bCs/>
        </w:rPr>
        <w:br w:type="page"/>
      </w:r>
    </w:p>
    <w:p w14:paraId="4D664647" w14:textId="5B269A84" w:rsidR="007C4228" w:rsidRDefault="007C4228" w:rsidP="007C4228">
      <w:pPr>
        <w:pStyle w:val="ListParagraph"/>
        <w:numPr>
          <w:ilvl w:val="0"/>
          <w:numId w:val="1"/>
        </w:numPr>
        <w:spacing w:line="360" w:lineRule="auto"/>
        <w:jc w:val="both"/>
        <w:rPr>
          <w:b/>
          <w:bCs/>
        </w:rPr>
      </w:pPr>
      <w:r w:rsidRPr="007C4228">
        <w:rPr>
          <w:b/>
          <w:bCs/>
        </w:rPr>
        <w:lastRenderedPageBreak/>
        <w:t>tagT12 v3</w:t>
      </w:r>
    </w:p>
    <w:p w14:paraId="73029A02" w14:textId="79FD6B20" w:rsidR="007C4228" w:rsidRDefault="007C4228" w:rsidP="007C4228">
      <w:pPr>
        <w:spacing w:line="360" w:lineRule="auto"/>
        <w:jc w:val="both"/>
        <w:rPr>
          <w:b/>
          <w:bCs/>
        </w:rPr>
      </w:pPr>
    </w:p>
    <w:p w14:paraId="0A03AF7A" w14:textId="099C829A" w:rsidR="007C4228" w:rsidRDefault="007C4228" w:rsidP="007C4228">
      <w:pPr>
        <w:spacing w:line="360" w:lineRule="auto"/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65A1C19" wp14:editId="3F14046F">
            <wp:extent cx="5722620" cy="3215640"/>
            <wp:effectExtent l="0" t="0" r="0" b="381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4B0EE8" w14:textId="5E87C6A0" w:rsidR="001F7670" w:rsidRDefault="001F7670" w:rsidP="007C4228">
      <w:pPr>
        <w:spacing w:line="360" w:lineRule="auto"/>
        <w:jc w:val="both"/>
        <w:rPr>
          <w:b/>
          <w:bCs/>
        </w:rPr>
      </w:pPr>
    </w:p>
    <w:p w14:paraId="19DBDAFE" w14:textId="4E1641FA" w:rsidR="001F7670" w:rsidRPr="007C4228" w:rsidRDefault="001F7670" w:rsidP="007C4228">
      <w:pPr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46EDF96C" wp14:editId="357669AE">
            <wp:extent cx="5731510" cy="3223895"/>
            <wp:effectExtent l="0" t="0" r="254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D2875" w14:textId="2A260159" w:rsidR="007C4228" w:rsidRDefault="007C4228">
      <w:pPr>
        <w:rPr>
          <w:b/>
          <w:bCs/>
        </w:rPr>
      </w:pPr>
      <w:r>
        <w:rPr>
          <w:b/>
          <w:bCs/>
        </w:rPr>
        <w:br w:type="page"/>
      </w:r>
    </w:p>
    <w:p w14:paraId="1A3C092B" w14:textId="0213D1DA" w:rsidR="001D7BEC" w:rsidRPr="007C4228" w:rsidRDefault="001D7BEC" w:rsidP="007C4228">
      <w:pPr>
        <w:pStyle w:val="ListParagraph"/>
        <w:numPr>
          <w:ilvl w:val="0"/>
          <w:numId w:val="1"/>
        </w:numPr>
        <w:spacing w:line="360" w:lineRule="auto"/>
        <w:jc w:val="both"/>
        <w:rPr>
          <w:b/>
          <w:bCs/>
        </w:rPr>
      </w:pPr>
      <w:r w:rsidRPr="007C4228">
        <w:rPr>
          <w:b/>
          <w:bCs/>
        </w:rPr>
        <w:lastRenderedPageBreak/>
        <w:t>tagT13</w:t>
      </w:r>
    </w:p>
    <w:p w14:paraId="590604F3" w14:textId="56F8D63D" w:rsidR="001D7BEC" w:rsidRDefault="001D7BEC" w:rsidP="001D7BEC">
      <w:pPr>
        <w:spacing w:line="360" w:lineRule="auto"/>
        <w:jc w:val="both"/>
        <w:rPr>
          <w:b/>
          <w:bCs/>
        </w:rPr>
      </w:pPr>
    </w:p>
    <w:p w14:paraId="233FB495" w14:textId="71A6A338" w:rsidR="001D7BEC" w:rsidRDefault="00C87E15" w:rsidP="001D7BEC">
      <w:pPr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0DBE91F0" wp14:editId="2858CC69">
            <wp:extent cx="5731510" cy="3223895"/>
            <wp:effectExtent l="0" t="0" r="254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09BB3" w14:textId="7DF1DB58" w:rsidR="00C87E15" w:rsidRDefault="00C87E15" w:rsidP="001D7BEC">
      <w:pPr>
        <w:spacing w:line="360" w:lineRule="auto"/>
        <w:jc w:val="both"/>
        <w:rPr>
          <w:b/>
          <w:bCs/>
        </w:rPr>
      </w:pPr>
    </w:p>
    <w:p w14:paraId="4278BD73" w14:textId="2E2DA6CA" w:rsidR="00C87E15" w:rsidRDefault="00C87E15" w:rsidP="001D7BEC">
      <w:pPr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34C72FFC" wp14:editId="4A86BDD6">
            <wp:extent cx="5731510" cy="3223895"/>
            <wp:effectExtent l="0" t="0" r="254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46A60" w14:textId="7920C011" w:rsidR="00C87E15" w:rsidRDefault="00C87E15" w:rsidP="001D7BEC">
      <w:pPr>
        <w:spacing w:line="360" w:lineRule="auto"/>
        <w:jc w:val="both"/>
        <w:rPr>
          <w:b/>
          <w:bCs/>
        </w:rPr>
      </w:pPr>
    </w:p>
    <w:p w14:paraId="787550B9" w14:textId="40332689" w:rsidR="00C87E15" w:rsidRDefault="007A6B07" w:rsidP="001D7BEC">
      <w:pPr>
        <w:spacing w:line="360" w:lineRule="auto"/>
        <w:jc w:val="both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30CEE9D4" wp14:editId="40A62055">
            <wp:extent cx="5719445" cy="3218180"/>
            <wp:effectExtent l="0" t="0" r="0" b="127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321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6FFA3" w14:textId="01A9F705" w:rsidR="00C87E15" w:rsidRDefault="00C87E15" w:rsidP="001D7BEC">
      <w:pPr>
        <w:spacing w:line="360" w:lineRule="auto"/>
        <w:jc w:val="both"/>
        <w:rPr>
          <w:b/>
          <w:bCs/>
        </w:rPr>
      </w:pPr>
    </w:p>
    <w:p w14:paraId="1686ECF3" w14:textId="2767991B" w:rsidR="00C87E15" w:rsidRDefault="00112073" w:rsidP="001D7BEC">
      <w:pPr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4C69684A" wp14:editId="529C33D2">
            <wp:extent cx="5731510" cy="3223895"/>
            <wp:effectExtent l="0" t="0" r="254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035B3" w14:textId="7EC8E386" w:rsidR="001D7BEC" w:rsidRDefault="001D7BEC" w:rsidP="001D7BEC">
      <w:pPr>
        <w:spacing w:line="360" w:lineRule="auto"/>
        <w:jc w:val="both"/>
        <w:rPr>
          <w:b/>
          <w:bCs/>
        </w:rPr>
      </w:pPr>
    </w:p>
    <w:p w14:paraId="15E12145" w14:textId="77777777" w:rsidR="001D7BEC" w:rsidRDefault="001D7BEC" w:rsidP="001D7BEC">
      <w:pPr>
        <w:spacing w:line="360" w:lineRule="auto"/>
        <w:jc w:val="both"/>
        <w:rPr>
          <w:b/>
          <w:bCs/>
        </w:rPr>
        <w:sectPr w:rsidR="001D7BEC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E2EB3CF" w14:textId="77777777" w:rsidR="001D7BEC" w:rsidRDefault="00112073" w:rsidP="001D7BEC">
      <w:pPr>
        <w:spacing w:line="360" w:lineRule="auto"/>
        <w:jc w:val="both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9962591" wp14:editId="547445E8">
            <wp:extent cx="8863330" cy="5324475"/>
            <wp:effectExtent l="0" t="0" r="0" b="952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32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D9CFA" w14:textId="77777777" w:rsidR="00112073" w:rsidRDefault="00112073" w:rsidP="001D7BEC">
      <w:pPr>
        <w:spacing w:line="360" w:lineRule="auto"/>
        <w:jc w:val="both"/>
        <w:rPr>
          <w:b/>
          <w:bCs/>
        </w:rPr>
      </w:pPr>
    </w:p>
    <w:p w14:paraId="2B8DA661" w14:textId="70B4E762" w:rsidR="00112073" w:rsidRDefault="00112073" w:rsidP="001D7BEC">
      <w:pPr>
        <w:spacing w:line="360" w:lineRule="auto"/>
        <w:jc w:val="both"/>
        <w:rPr>
          <w:b/>
          <w:bCs/>
        </w:rPr>
        <w:sectPr w:rsidR="00112073" w:rsidSect="001D7BEC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7AE64695" w14:textId="2C324B14" w:rsidR="00B44087" w:rsidRDefault="00B44087" w:rsidP="00B44087">
      <w:pPr>
        <w:pStyle w:val="ListParagraph"/>
        <w:numPr>
          <w:ilvl w:val="0"/>
          <w:numId w:val="1"/>
        </w:numPr>
        <w:spacing w:line="360" w:lineRule="auto"/>
        <w:jc w:val="both"/>
        <w:rPr>
          <w:b/>
          <w:bCs/>
        </w:rPr>
      </w:pPr>
      <w:r w:rsidRPr="00B44087">
        <w:rPr>
          <w:b/>
          <w:bCs/>
        </w:rPr>
        <w:lastRenderedPageBreak/>
        <w:t>tagT13 v2</w:t>
      </w:r>
    </w:p>
    <w:p w14:paraId="2077157C" w14:textId="7703F8A7" w:rsidR="00B44087" w:rsidRDefault="00B44087" w:rsidP="00B44087">
      <w:pPr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132F2DFE" wp14:editId="58EF7FBA">
            <wp:extent cx="5731510" cy="3223895"/>
            <wp:effectExtent l="0" t="0" r="254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7290F" w14:textId="6A556008" w:rsidR="00B44087" w:rsidRDefault="00B44087" w:rsidP="00B44087">
      <w:pPr>
        <w:spacing w:line="360" w:lineRule="auto"/>
        <w:jc w:val="both"/>
        <w:rPr>
          <w:b/>
          <w:bCs/>
        </w:rPr>
      </w:pPr>
    </w:p>
    <w:p w14:paraId="6852004D" w14:textId="608DEC7C" w:rsidR="00B44087" w:rsidRDefault="00B44087" w:rsidP="00B44087">
      <w:pPr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7BB870DA" wp14:editId="26713869">
            <wp:extent cx="5731510" cy="3223895"/>
            <wp:effectExtent l="0" t="0" r="2540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630CE" w14:textId="10D11D2D" w:rsidR="00B44087" w:rsidRDefault="00B44087" w:rsidP="00B44087">
      <w:pPr>
        <w:spacing w:line="360" w:lineRule="auto"/>
        <w:jc w:val="both"/>
        <w:rPr>
          <w:b/>
          <w:bCs/>
        </w:rPr>
      </w:pPr>
    </w:p>
    <w:p w14:paraId="415902C4" w14:textId="3AF3237E" w:rsidR="00B44087" w:rsidRDefault="00B44087" w:rsidP="00B44087">
      <w:pPr>
        <w:spacing w:line="360" w:lineRule="auto"/>
        <w:jc w:val="both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DC62EFB" wp14:editId="1D2EE917">
            <wp:extent cx="5731510" cy="3223895"/>
            <wp:effectExtent l="0" t="0" r="2540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573BD" w14:textId="1255E0C5" w:rsidR="008B3BB9" w:rsidRDefault="008B3BB9" w:rsidP="00B44087">
      <w:pPr>
        <w:spacing w:line="360" w:lineRule="auto"/>
        <w:jc w:val="both"/>
        <w:rPr>
          <w:b/>
          <w:bCs/>
        </w:rPr>
      </w:pPr>
    </w:p>
    <w:p w14:paraId="039CA782" w14:textId="168A06B3" w:rsidR="008B3BB9" w:rsidRDefault="008B3BB9" w:rsidP="00B44087">
      <w:pPr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2998A12D" wp14:editId="311DF40C">
            <wp:extent cx="5731510" cy="3223895"/>
            <wp:effectExtent l="0" t="0" r="254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FB51A" w14:textId="5E8D4DF7" w:rsidR="008B3BB9" w:rsidRDefault="008B3BB9">
      <w:pPr>
        <w:rPr>
          <w:b/>
          <w:bCs/>
        </w:rPr>
      </w:pPr>
      <w:r>
        <w:rPr>
          <w:b/>
          <w:bCs/>
        </w:rPr>
        <w:br w:type="page"/>
      </w:r>
    </w:p>
    <w:p w14:paraId="6DF4E3C1" w14:textId="3B1CDEBE" w:rsidR="008B3BB9" w:rsidRDefault="008B3BB9" w:rsidP="008B3BB9">
      <w:pPr>
        <w:pStyle w:val="ListParagraph"/>
        <w:numPr>
          <w:ilvl w:val="0"/>
          <w:numId w:val="1"/>
        </w:numPr>
        <w:spacing w:line="360" w:lineRule="auto"/>
        <w:jc w:val="both"/>
        <w:rPr>
          <w:b/>
          <w:bCs/>
        </w:rPr>
      </w:pPr>
      <w:r w:rsidRPr="008B3BB9">
        <w:rPr>
          <w:b/>
          <w:bCs/>
        </w:rPr>
        <w:lastRenderedPageBreak/>
        <w:t>tagT13 v3</w:t>
      </w:r>
    </w:p>
    <w:p w14:paraId="5D9A0347" w14:textId="25253B4D" w:rsidR="008B3BB9" w:rsidRDefault="008B3BB9" w:rsidP="008B3BB9">
      <w:pPr>
        <w:spacing w:line="360" w:lineRule="auto"/>
        <w:jc w:val="both"/>
        <w:rPr>
          <w:b/>
          <w:bCs/>
        </w:rPr>
      </w:pPr>
    </w:p>
    <w:p w14:paraId="2060AED9" w14:textId="1DC28EC6" w:rsidR="008B3BB9" w:rsidRDefault="009473BE" w:rsidP="008B3BB9">
      <w:pPr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28E46CC3" wp14:editId="141CEDAA">
            <wp:extent cx="5731510" cy="3223895"/>
            <wp:effectExtent l="0" t="0" r="254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C0417" w14:textId="3865CF1B" w:rsidR="0038097E" w:rsidRDefault="0038097E" w:rsidP="008B3BB9">
      <w:pPr>
        <w:spacing w:line="360" w:lineRule="auto"/>
        <w:jc w:val="both"/>
        <w:rPr>
          <w:b/>
          <w:bCs/>
        </w:rPr>
      </w:pPr>
    </w:p>
    <w:p w14:paraId="34C7161A" w14:textId="167026B7" w:rsidR="0038097E" w:rsidRPr="008B3BB9" w:rsidRDefault="0038097E" w:rsidP="008B3BB9">
      <w:pPr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678A088E" wp14:editId="08D7CEB7">
            <wp:extent cx="5731510" cy="3223895"/>
            <wp:effectExtent l="0" t="0" r="254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8097E" w:rsidRPr="008B3B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95742"/>
    <w:multiLevelType w:val="hybridMultilevel"/>
    <w:tmpl w:val="83BAF21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1505AC8"/>
    <w:multiLevelType w:val="hybridMultilevel"/>
    <w:tmpl w:val="A0BE0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8B6B39"/>
    <w:multiLevelType w:val="hybridMultilevel"/>
    <w:tmpl w:val="7E9A3AD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xMLY0NzYyNDQ2NTJR0lEKTi0uzszPAymwqAUArrA2kSwAAAA="/>
  </w:docVars>
  <w:rsids>
    <w:rsidRoot w:val="00AA7996"/>
    <w:rsid w:val="000126E4"/>
    <w:rsid w:val="00070724"/>
    <w:rsid w:val="0008607C"/>
    <w:rsid w:val="00095526"/>
    <w:rsid w:val="000F169D"/>
    <w:rsid w:val="000F510E"/>
    <w:rsid w:val="001003EC"/>
    <w:rsid w:val="00112073"/>
    <w:rsid w:val="00154CE7"/>
    <w:rsid w:val="001A0D94"/>
    <w:rsid w:val="001C0C82"/>
    <w:rsid w:val="001C10E9"/>
    <w:rsid w:val="001C763A"/>
    <w:rsid w:val="001D7BEC"/>
    <w:rsid w:val="001F7670"/>
    <w:rsid w:val="002141A0"/>
    <w:rsid w:val="0023237B"/>
    <w:rsid w:val="00282FC2"/>
    <w:rsid w:val="00290B8E"/>
    <w:rsid w:val="002930E2"/>
    <w:rsid w:val="00293FDF"/>
    <w:rsid w:val="00296453"/>
    <w:rsid w:val="002D2380"/>
    <w:rsid w:val="0038097E"/>
    <w:rsid w:val="00382EFC"/>
    <w:rsid w:val="00387ED4"/>
    <w:rsid w:val="003B1838"/>
    <w:rsid w:val="003B5843"/>
    <w:rsid w:val="003B7CDC"/>
    <w:rsid w:val="003D55D5"/>
    <w:rsid w:val="0040407C"/>
    <w:rsid w:val="00427012"/>
    <w:rsid w:val="00436491"/>
    <w:rsid w:val="00475127"/>
    <w:rsid w:val="004E26D2"/>
    <w:rsid w:val="0051698C"/>
    <w:rsid w:val="00534E94"/>
    <w:rsid w:val="005529DC"/>
    <w:rsid w:val="00553E09"/>
    <w:rsid w:val="00590258"/>
    <w:rsid w:val="0059144C"/>
    <w:rsid w:val="005F24D9"/>
    <w:rsid w:val="00662CC6"/>
    <w:rsid w:val="00680F60"/>
    <w:rsid w:val="006856D9"/>
    <w:rsid w:val="006A0EC0"/>
    <w:rsid w:val="006A747E"/>
    <w:rsid w:val="006D1256"/>
    <w:rsid w:val="006F65CC"/>
    <w:rsid w:val="00701797"/>
    <w:rsid w:val="00701848"/>
    <w:rsid w:val="0070672A"/>
    <w:rsid w:val="00732CFC"/>
    <w:rsid w:val="00740656"/>
    <w:rsid w:val="007451CD"/>
    <w:rsid w:val="00747037"/>
    <w:rsid w:val="0076118E"/>
    <w:rsid w:val="007A2FE0"/>
    <w:rsid w:val="007A6B07"/>
    <w:rsid w:val="007C4228"/>
    <w:rsid w:val="007D6D4C"/>
    <w:rsid w:val="007E4B94"/>
    <w:rsid w:val="0082118A"/>
    <w:rsid w:val="008217AB"/>
    <w:rsid w:val="008B3BB9"/>
    <w:rsid w:val="008B51A0"/>
    <w:rsid w:val="008F2C4C"/>
    <w:rsid w:val="00915180"/>
    <w:rsid w:val="009473BE"/>
    <w:rsid w:val="00967AF4"/>
    <w:rsid w:val="009767B6"/>
    <w:rsid w:val="00986E10"/>
    <w:rsid w:val="009D60C4"/>
    <w:rsid w:val="009D7062"/>
    <w:rsid w:val="00A2040E"/>
    <w:rsid w:val="00A25A46"/>
    <w:rsid w:val="00A53B86"/>
    <w:rsid w:val="00A70A67"/>
    <w:rsid w:val="00A808B0"/>
    <w:rsid w:val="00AA7996"/>
    <w:rsid w:val="00AE61C2"/>
    <w:rsid w:val="00B44087"/>
    <w:rsid w:val="00B51585"/>
    <w:rsid w:val="00BC08E6"/>
    <w:rsid w:val="00C0216C"/>
    <w:rsid w:val="00C20392"/>
    <w:rsid w:val="00C57DA0"/>
    <w:rsid w:val="00C60725"/>
    <w:rsid w:val="00C801B6"/>
    <w:rsid w:val="00C87E15"/>
    <w:rsid w:val="00CA4DD9"/>
    <w:rsid w:val="00CB008D"/>
    <w:rsid w:val="00CD02AB"/>
    <w:rsid w:val="00D17A7D"/>
    <w:rsid w:val="00D66BD0"/>
    <w:rsid w:val="00D72060"/>
    <w:rsid w:val="00D76BF7"/>
    <w:rsid w:val="00D8620D"/>
    <w:rsid w:val="00DB022B"/>
    <w:rsid w:val="00DB429A"/>
    <w:rsid w:val="00DC063C"/>
    <w:rsid w:val="00DD0B19"/>
    <w:rsid w:val="00E32262"/>
    <w:rsid w:val="00E73C50"/>
    <w:rsid w:val="00E97011"/>
    <w:rsid w:val="00EA1B59"/>
    <w:rsid w:val="00EB1F77"/>
    <w:rsid w:val="00EC2BD6"/>
    <w:rsid w:val="00EE263F"/>
    <w:rsid w:val="00F31BD6"/>
    <w:rsid w:val="00F4628D"/>
    <w:rsid w:val="00F51255"/>
    <w:rsid w:val="00F62DB7"/>
    <w:rsid w:val="00FA0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4E309"/>
  <w15:chartTrackingRefBased/>
  <w15:docId w15:val="{9EF75E87-CD42-435B-B376-22422DC45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59025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90258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59025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902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964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2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63" Type="http://schemas.openxmlformats.org/officeDocument/2006/relationships/image" Target="media/image58.png"/><Relationship Id="rId84" Type="http://schemas.openxmlformats.org/officeDocument/2006/relationships/image" Target="media/image79.png"/><Relationship Id="rId138" Type="http://schemas.openxmlformats.org/officeDocument/2006/relationships/image" Target="media/image133.png"/><Relationship Id="rId107" Type="http://schemas.openxmlformats.org/officeDocument/2006/relationships/image" Target="media/image102.png"/><Relationship Id="rId11" Type="http://schemas.openxmlformats.org/officeDocument/2006/relationships/image" Target="media/image6.png"/><Relationship Id="rId32" Type="http://schemas.openxmlformats.org/officeDocument/2006/relationships/image" Target="media/image27.png"/><Relationship Id="rId53" Type="http://schemas.openxmlformats.org/officeDocument/2006/relationships/image" Target="media/image48.png"/><Relationship Id="rId74" Type="http://schemas.openxmlformats.org/officeDocument/2006/relationships/image" Target="media/image69.png"/><Relationship Id="rId128" Type="http://schemas.openxmlformats.org/officeDocument/2006/relationships/image" Target="media/image123.png"/><Relationship Id="rId5" Type="http://schemas.openxmlformats.org/officeDocument/2006/relationships/webSettings" Target="webSettings.xml"/><Relationship Id="rId90" Type="http://schemas.openxmlformats.org/officeDocument/2006/relationships/image" Target="media/image85.png"/><Relationship Id="rId95" Type="http://schemas.openxmlformats.org/officeDocument/2006/relationships/image" Target="media/image90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64" Type="http://schemas.openxmlformats.org/officeDocument/2006/relationships/image" Target="media/image59.png"/><Relationship Id="rId69" Type="http://schemas.openxmlformats.org/officeDocument/2006/relationships/image" Target="media/image64.png"/><Relationship Id="rId113" Type="http://schemas.openxmlformats.org/officeDocument/2006/relationships/image" Target="media/image108.png"/><Relationship Id="rId118" Type="http://schemas.openxmlformats.org/officeDocument/2006/relationships/image" Target="media/image113.png"/><Relationship Id="rId134" Type="http://schemas.openxmlformats.org/officeDocument/2006/relationships/image" Target="media/image129.png"/><Relationship Id="rId139" Type="http://schemas.openxmlformats.org/officeDocument/2006/relationships/image" Target="media/image134.png"/><Relationship Id="rId80" Type="http://schemas.openxmlformats.org/officeDocument/2006/relationships/image" Target="media/image75.png"/><Relationship Id="rId85" Type="http://schemas.openxmlformats.org/officeDocument/2006/relationships/image" Target="media/image80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59" Type="http://schemas.openxmlformats.org/officeDocument/2006/relationships/image" Target="media/image54.png"/><Relationship Id="rId103" Type="http://schemas.openxmlformats.org/officeDocument/2006/relationships/image" Target="media/image98.png"/><Relationship Id="rId108" Type="http://schemas.openxmlformats.org/officeDocument/2006/relationships/image" Target="media/image103.png"/><Relationship Id="rId124" Type="http://schemas.openxmlformats.org/officeDocument/2006/relationships/image" Target="media/image119.png"/><Relationship Id="rId129" Type="http://schemas.openxmlformats.org/officeDocument/2006/relationships/image" Target="media/image124.png"/><Relationship Id="rId54" Type="http://schemas.openxmlformats.org/officeDocument/2006/relationships/image" Target="media/image49.png"/><Relationship Id="rId70" Type="http://schemas.openxmlformats.org/officeDocument/2006/relationships/image" Target="media/image65.png"/><Relationship Id="rId75" Type="http://schemas.openxmlformats.org/officeDocument/2006/relationships/image" Target="media/image70.png"/><Relationship Id="rId91" Type="http://schemas.openxmlformats.org/officeDocument/2006/relationships/image" Target="media/image86.png"/><Relationship Id="rId96" Type="http://schemas.openxmlformats.org/officeDocument/2006/relationships/image" Target="media/image91.png"/><Relationship Id="rId140" Type="http://schemas.openxmlformats.org/officeDocument/2006/relationships/image" Target="media/image135.png"/><Relationship Id="rId145" Type="http://schemas.openxmlformats.org/officeDocument/2006/relationships/image" Target="media/image140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49" Type="http://schemas.openxmlformats.org/officeDocument/2006/relationships/image" Target="media/image44.png"/><Relationship Id="rId114" Type="http://schemas.openxmlformats.org/officeDocument/2006/relationships/image" Target="media/image109.png"/><Relationship Id="rId119" Type="http://schemas.openxmlformats.org/officeDocument/2006/relationships/image" Target="media/image114.png"/><Relationship Id="rId44" Type="http://schemas.openxmlformats.org/officeDocument/2006/relationships/image" Target="media/image39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81" Type="http://schemas.openxmlformats.org/officeDocument/2006/relationships/image" Target="media/image76.png"/><Relationship Id="rId86" Type="http://schemas.openxmlformats.org/officeDocument/2006/relationships/image" Target="media/image81.png"/><Relationship Id="rId130" Type="http://schemas.openxmlformats.org/officeDocument/2006/relationships/image" Target="media/image125.png"/><Relationship Id="rId135" Type="http://schemas.openxmlformats.org/officeDocument/2006/relationships/image" Target="media/image130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109" Type="http://schemas.openxmlformats.org/officeDocument/2006/relationships/image" Target="media/image104.png"/><Relationship Id="rId34" Type="http://schemas.openxmlformats.org/officeDocument/2006/relationships/image" Target="media/image29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6" Type="http://schemas.openxmlformats.org/officeDocument/2006/relationships/image" Target="media/image71.png"/><Relationship Id="rId97" Type="http://schemas.openxmlformats.org/officeDocument/2006/relationships/image" Target="media/image92.png"/><Relationship Id="rId104" Type="http://schemas.openxmlformats.org/officeDocument/2006/relationships/image" Target="media/image99.png"/><Relationship Id="rId120" Type="http://schemas.openxmlformats.org/officeDocument/2006/relationships/image" Target="media/image115.png"/><Relationship Id="rId125" Type="http://schemas.openxmlformats.org/officeDocument/2006/relationships/image" Target="media/image120.png"/><Relationship Id="rId141" Type="http://schemas.openxmlformats.org/officeDocument/2006/relationships/image" Target="media/image136.png"/><Relationship Id="rId146" Type="http://schemas.openxmlformats.org/officeDocument/2006/relationships/image" Target="media/image141.png"/><Relationship Id="rId7" Type="http://schemas.openxmlformats.org/officeDocument/2006/relationships/image" Target="media/image2.png"/><Relationship Id="rId71" Type="http://schemas.openxmlformats.org/officeDocument/2006/relationships/image" Target="media/image66.png"/><Relationship Id="rId92" Type="http://schemas.openxmlformats.org/officeDocument/2006/relationships/image" Target="media/image87.png"/><Relationship Id="rId2" Type="http://schemas.openxmlformats.org/officeDocument/2006/relationships/numbering" Target="numbering.xml"/><Relationship Id="rId29" Type="http://schemas.openxmlformats.org/officeDocument/2006/relationships/image" Target="media/image24.png"/><Relationship Id="rId24" Type="http://schemas.openxmlformats.org/officeDocument/2006/relationships/image" Target="media/image19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66" Type="http://schemas.openxmlformats.org/officeDocument/2006/relationships/image" Target="media/image61.png"/><Relationship Id="rId87" Type="http://schemas.openxmlformats.org/officeDocument/2006/relationships/image" Target="media/image82.png"/><Relationship Id="rId110" Type="http://schemas.openxmlformats.org/officeDocument/2006/relationships/image" Target="media/image105.png"/><Relationship Id="rId115" Type="http://schemas.openxmlformats.org/officeDocument/2006/relationships/image" Target="media/image110.png"/><Relationship Id="rId131" Type="http://schemas.openxmlformats.org/officeDocument/2006/relationships/image" Target="media/image126.png"/><Relationship Id="rId136" Type="http://schemas.openxmlformats.org/officeDocument/2006/relationships/image" Target="media/image131.png"/><Relationship Id="rId61" Type="http://schemas.openxmlformats.org/officeDocument/2006/relationships/image" Target="media/image56.png"/><Relationship Id="rId82" Type="http://schemas.openxmlformats.org/officeDocument/2006/relationships/image" Target="media/image77.png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56" Type="http://schemas.openxmlformats.org/officeDocument/2006/relationships/image" Target="media/image51.png"/><Relationship Id="rId77" Type="http://schemas.openxmlformats.org/officeDocument/2006/relationships/image" Target="media/image72.png"/><Relationship Id="rId100" Type="http://schemas.openxmlformats.org/officeDocument/2006/relationships/image" Target="media/image95.png"/><Relationship Id="rId105" Type="http://schemas.openxmlformats.org/officeDocument/2006/relationships/image" Target="media/image100.png"/><Relationship Id="rId126" Type="http://schemas.openxmlformats.org/officeDocument/2006/relationships/image" Target="media/image121.png"/><Relationship Id="rId147" Type="http://schemas.openxmlformats.org/officeDocument/2006/relationships/fontTable" Target="fontTable.xml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93" Type="http://schemas.openxmlformats.org/officeDocument/2006/relationships/image" Target="media/image88.png"/><Relationship Id="rId98" Type="http://schemas.openxmlformats.org/officeDocument/2006/relationships/image" Target="media/image93.png"/><Relationship Id="rId121" Type="http://schemas.openxmlformats.org/officeDocument/2006/relationships/image" Target="media/image116.png"/><Relationship Id="rId142" Type="http://schemas.openxmlformats.org/officeDocument/2006/relationships/image" Target="media/image137.png"/><Relationship Id="rId3" Type="http://schemas.openxmlformats.org/officeDocument/2006/relationships/styles" Target="styles.xml"/><Relationship Id="rId25" Type="http://schemas.openxmlformats.org/officeDocument/2006/relationships/image" Target="media/image20.png"/><Relationship Id="rId46" Type="http://schemas.openxmlformats.org/officeDocument/2006/relationships/image" Target="media/image41.png"/><Relationship Id="rId67" Type="http://schemas.openxmlformats.org/officeDocument/2006/relationships/image" Target="media/image62.png"/><Relationship Id="rId116" Type="http://schemas.openxmlformats.org/officeDocument/2006/relationships/image" Target="media/image111.png"/><Relationship Id="rId137" Type="http://schemas.openxmlformats.org/officeDocument/2006/relationships/image" Target="media/image132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62" Type="http://schemas.openxmlformats.org/officeDocument/2006/relationships/image" Target="media/image57.png"/><Relationship Id="rId83" Type="http://schemas.openxmlformats.org/officeDocument/2006/relationships/image" Target="media/image78.png"/><Relationship Id="rId88" Type="http://schemas.openxmlformats.org/officeDocument/2006/relationships/image" Target="media/image83.png"/><Relationship Id="rId111" Type="http://schemas.openxmlformats.org/officeDocument/2006/relationships/image" Target="media/image106.png"/><Relationship Id="rId132" Type="http://schemas.openxmlformats.org/officeDocument/2006/relationships/image" Target="media/image127.png"/><Relationship Id="rId15" Type="http://schemas.openxmlformats.org/officeDocument/2006/relationships/image" Target="media/image10.png"/><Relationship Id="rId36" Type="http://schemas.openxmlformats.org/officeDocument/2006/relationships/image" Target="media/image31.png"/><Relationship Id="rId57" Type="http://schemas.openxmlformats.org/officeDocument/2006/relationships/image" Target="media/image52.png"/><Relationship Id="rId106" Type="http://schemas.openxmlformats.org/officeDocument/2006/relationships/image" Target="media/image101.png"/><Relationship Id="rId127" Type="http://schemas.openxmlformats.org/officeDocument/2006/relationships/image" Target="media/image12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52" Type="http://schemas.openxmlformats.org/officeDocument/2006/relationships/image" Target="media/image47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94" Type="http://schemas.openxmlformats.org/officeDocument/2006/relationships/image" Target="media/image89.png"/><Relationship Id="rId99" Type="http://schemas.openxmlformats.org/officeDocument/2006/relationships/image" Target="media/image94.png"/><Relationship Id="rId101" Type="http://schemas.openxmlformats.org/officeDocument/2006/relationships/image" Target="media/image96.png"/><Relationship Id="rId122" Type="http://schemas.openxmlformats.org/officeDocument/2006/relationships/image" Target="media/image117.png"/><Relationship Id="rId143" Type="http://schemas.openxmlformats.org/officeDocument/2006/relationships/image" Target="media/image138.png"/><Relationship Id="rId14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26" Type="http://schemas.openxmlformats.org/officeDocument/2006/relationships/image" Target="media/image21.png"/><Relationship Id="rId47" Type="http://schemas.openxmlformats.org/officeDocument/2006/relationships/image" Target="media/image42.png"/><Relationship Id="rId68" Type="http://schemas.openxmlformats.org/officeDocument/2006/relationships/image" Target="media/image63.png"/><Relationship Id="rId89" Type="http://schemas.openxmlformats.org/officeDocument/2006/relationships/image" Target="media/image84.png"/><Relationship Id="rId112" Type="http://schemas.openxmlformats.org/officeDocument/2006/relationships/image" Target="media/image107.png"/><Relationship Id="rId133" Type="http://schemas.openxmlformats.org/officeDocument/2006/relationships/image" Target="media/image128.png"/><Relationship Id="rId16" Type="http://schemas.openxmlformats.org/officeDocument/2006/relationships/image" Target="media/image11.png"/><Relationship Id="rId37" Type="http://schemas.openxmlformats.org/officeDocument/2006/relationships/image" Target="media/image32.png"/><Relationship Id="rId58" Type="http://schemas.openxmlformats.org/officeDocument/2006/relationships/image" Target="media/image53.png"/><Relationship Id="rId79" Type="http://schemas.openxmlformats.org/officeDocument/2006/relationships/image" Target="media/image74.png"/><Relationship Id="rId102" Type="http://schemas.openxmlformats.org/officeDocument/2006/relationships/image" Target="media/image97.png"/><Relationship Id="rId123" Type="http://schemas.openxmlformats.org/officeDocument/2006/relationships/image" Target="media/image118.png"/><Relationship Id="rId144" Type="http://schemas.openxmlformats.org/officeDocument/2006/relationships/image" Target="media/image1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451C55-57D2-4A80-88DD-7686727D11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6</TotalTime>
  <Pages>77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 Bobião Costa</dc:creator>
  <cp:keywords/>
  <dc:description/>
  <cp:lastModifiedBy>Pedro Bobião Costa</cp:lastModifiedBy>
  <cp:revision>170</cp:revision>
  <dcterms:created xsi:type="dcterms:W3CDTF">2022-08-08T11:55:00Z</dcterms:created>
  <dcterms:modified xsi:type="dcterms:W3CDTF">2022-10-21T20:22:00Z</dcterms:modified>
</cp:coreProperties>
</file>